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1BFBE5" w14:textId="0AFC5351" w:rsidR="00C5213B" w:rsidRPr="00BB1453" w:rsidRDefault="00BB1453" w:rsidP="00BB1453">
      <w:pPr>
        <w:pStyle w:val="P68B1DB1-Standard1"/>
        <w:jc w:val="center"/>
      </w:pPr>
      <w:r w:rsidRPr="00BB1453">
        <w:t>Serfaus-Fiss-Ladis: top events for young and old alike</w:t>
      </w:r>
    </w:p>
    <w:p w14:paraId="2FE276C7" w14:textId="77777777" w:rsidR="00AC318E" w:rsidRPr="00BB1453" w:rsidRDefault="00AC318E" w:rsidP="00AC0492">
      <w:pPr>
        <w:widowControl/>
        <w:suppressAutoHyphens w:val="0"/>
        <w:ind w:right="-7"/>
        <w:jc w:val="both"/>
        <w:rPr>
          <w:rFonts w:ascii="Tahoma" w:eastAsia="Calibri" w:hAnsi="Tahoma" w:cs="Tahoma"/>
          <w:i/>
          <w:color w:val="000000" w:themeColor="text1"/>
          <w:sz w:val="22"/>
          <w:szCs w:val="22"/>
          <w:lang w:eastAsia="en-US"/>
        </w:rPr>
      </w:pPr>
    </w:p>
    <w:p w14:paraId="286A58F8" w14:textId="3632E9B3" w:rsidR="00BB1453" w:rsidRPr="00BB1453" w:rsidRDefault="00BB1453" w:rsidP="00BB1453">
      <w:pPr>
        <w:pStyle w:val="P68B1DB1-Standard2"/>
        <w:jc w:val="both"/>
      </w:pPr>
      <w:r w:rsidRPr="00BB1453">
        <w:t xml:space="preserve">Whether you head to Serfaus for a dip in </w:t>
      </w:r>
      <w:proofErr w:type="spellStart"/>
      <w:r w:rsidRPr="00BB1453">
        <w:t>Högsee</w:t>
      </w:r>
      <w:proofErr w:type="spellEnd"/>
      <w:r w:rsidRPr="00BB1453">
        <w:t xml:space="preserve"> lake, to Fiss to swoop over the </w:t>
      </w:r>
      <w:proofErr w:type="spellStart"/>
      <w:r w:rsidRPr="00BB1453">
        <w:t>Möseralm</w:t>
      </w:r>
      <w:proofErr w:type="spellEnd"/>
      <w:r w:rsidRPr="00BB1453">
        <w:t xml:space="preserve"> restaurant with the </w:t>
      </w:r>
      <w:r w:rsidRPr="00342147">
        <w:rPr>
          <w:i/>
          <w:iCs/>
        </w:rPr>
        <w:t xml:space="preserve">Fisser </w:t>
      </w:r>
      <w:proofErr w:type="spellStart"/>
      <w:r w:rsidRPr="00342147">
        <w:rPr>
          <w:i/>
          <w:iCs/>
        </w:rPr>
        <w:t>Flieger</w:t>
      </w:r>
      <w:proofErr w:type="spellEnd"/>
      <w:r w:rsidRPr="00BB1453">
        <w:t xml:space="preserve">, or to Ladis via one of the three via </w:t>
      </w:r>
      <w:proofErr w:type="spellStart"/>
      <w:r w:rsidRPr="00BB1453">
        <w:t>ferratas</w:t>
      </w:r>
      <w:proofErr w:type="spellEnd"/>
      <w:r w:rsidRPr="00BB1453">
        <w:t xml:space="preserve"> at </w:t>
      </w:r>
      <w:proofErr w:type="spellStart"/>
      <w:r w:rsidRPr="00BB1453">
        <w:t>Laudeck</w:t>
      </w:r>
      <w:proofErr w:type="spellEnd"/>
      <w:r w:rsidRPr="00BB1453">
        <w:t xml:space="preserve"> castle – while the magnificent landscapes may be the hallmark of the region, the sunny </w:t>
      </w:r>
      <w:hyperlink r:id="rId11" w:history="1">
        <w:r w:rsidRPr="00630361">
          <w:rPr>
            <w:rStyle w:val="Hyperlink"/>
            <w:b w:val="0"/>
            <w:bCs w:val="0"/>
            <w:color w:val="0000FF"/>
            <w:szCs w:val="22"/>
            <w:lang w:val="en-US" w:eastAsia="de-DE"/>
          </w:rPr>
          <w:t>high plateau</w:t>
        </w:r>
      </w:hyperlink>
      <w:r w:rsidRPr="00BB1453">
        <w:t xml:space="preserve"> has so much more to offer. Anyone who has ever celebrated the </w:t>
      </w:r>
      <w:r w:rsidRPr="00BB1453">
        <w:rPr>
          <w:i/>
        </w:rPr>
        <w:t xml:space="preserve">Lange Nacht </w:t>
      </w:r>
      <w:r w:rsidRPr="00BB1453">
        <w:t xml:space="preserve">in Serfaus with street musicians and jugglers, enjoyed the day's last rays of sunshine at the </w:t>
      </w:r>
      <w:proofErr w:type="spellStart"/>
      <w:r w:rsidRPr="00BB1453">
        <w:rPr>
          <w:i/>
        </w:rPr>
        <w:t>s’Fest</w:t>
      </w:r>
      <w:proofErr w:type="spellEnd"/>
      <w:r w:rsidRPr="00BB1453">
        <w:rPr>
          <w:i/>
        </w:rPr>
        <w:t xml:space="preserve"> am Brunnen</w:t>
      </w:r>
      <w:r w:rsidRPr="00BB1453">
        <w:t xml:space="preserve"> (Village Fountain Festival) in Fiss, or spent a romantic summer night at </w:t>
      </w:r>
      <w:r w:rsidRPr="001375FB">
        <w:rPr>
          <w:i/>
          <w:iCs/>
        </w:rPr>
        <w:t>Magic Ladis</w:t>
      </w:r>
      <w:r w:rsidRPr="00BB1453">
        <w:t xml:space="preserve"> in Ladis knows this well. The numerous and varied </w:t>
      </w:r>
      <w:hyperlink r:id="rId12" w:history="1">
        <w:r w:rsidRPr="00630361">
          <w:rPr>
            <w:rStyle w:val="Hyperlink"/>
            <w:b w:val="0"/>
            <w:bCs w:val="0"/>
            <w:color w:val="0000FF"/>
            <w:szCs w:val="22"/>
            <w:lang w:val="en-US" w:eastAsia="de-DE"/>
          </w:rPr>
          <w:t>events</w:t>
        </w:r>
      </w:hyperlink>
      <w:r w:rsidRPr="00BB1453">
        <w:t xml:space="preserve"> will make your holiday here an unforgettable experience. From music festivals to culinary delights to handicrafts, there is something for every visitor. What all the events share is the </w:t>
      </w:r>
      <w:proofErr w:type="spellStart"/>
      <w:r w:rsidRPr="00BB1453">
        <w:t>breathtaking</w:t>
      </w:r>
      <w:proofErr w:type="spellEnd"/>
      <w:r w:rsidRPr="00BB1453">
        <w:t xml:space="preserve"> backdrop of the fantastic Serfaus-Fiss-Ladis mountain landscape. Here is an overview of the summer events worth seeing:</w:t>
      </w:r>
    </w:p>
    <w:p w14:paraId="12E3D978" w14:textId="77777777" w:rsidR="00BB1453" w:rsidRPr="00BB1453" w:rsidRDefault="00BB1453" w:rsidP="00BB1453">
      <w:pPr>
        <w:ind w:left="360"/>
        <w:jc w:val="both"/>
        <w:rPr>
          <w:rFonts w:ascii="Tahoma" w:hAnsi="Tahoma" w:cs="Tahoma"/>
          <w:sz w:val="22"/>
        </w:rPr>
      </w:pPr>
    </w:p>
    <w:p w14:paraId="4A1A8CFC" w14:textId="7D110E7E" w:rsidR="00BB1453" w:rsidRPr="00BB1453" w:rsidRDefault="00BB1453" w:rsidP="00BB1453">
      <w:pPr>
        <w:pStyle w:val="P68B1DB1-Standard3"/>
        <w:jc w:val="both"/>
        <w:rPr>
          <w:b/>
        </w:rPr>
      </w:pPr>
      <w:r w:rsidRPr="00BB1453">
        <w:rPr>
          <w:b/>
        </w:rPr>
        <w:t xml:space="preserve">MOUNDS – </w:t>
      </w:r>
      <w:r w:rsidR="00D831B4">
        <w:rPr>
          <w:b/>
        </w:rPr>
        <w:t>th</w:t>
      </w:r>
      <w:r w:rsidRPr="00BB1453">
        <w:rPr>
          <w:b/>
        </w:rPr>
        <w:t xml:space="preserve">e music festival for the whole family </w:t>
      </w:r>
      <w:r w:rsidRPr="00BB1453">
        <w:t>(9</w:t>
      </w:r>
      <w:r w:rsidR="009831C7">
        <w:rPr>
          <w:vertAlign w:val="superscript"/>
        </w:rPr>
        <w:t xml:space="preserve"> </w:t>
      </w:r>
      <w:r w:rsidRPr="00BB1453">
        <w:t>to 14 July</w:t>
      </w:r>
      <w:r w:rsidR="009831C7">
        <w:t xml:space="preserve"> </w:t>
      </w:r>
      <w:r w:rsidRPr="00BB1453">
        <w:t>2023)</w:t>
      </w:r>
    </w:p>
    <w:p w14:paraId="779F88D1" w14:textId="6AFC77EB" w:rsidR="00BB1453" w:rsidRPr="00BB1453" w:rsidRDefault="00BB1453" w:rsidP="00BB1453">
      <w:pPr>
        <w:pStyle w:val="P68B1DB1-Standard3"/>
        <w:jc w:val="both"/>
      </w:pPr>
      <w:r w:rsidRPr="00BB1453">
        <w:t xml:space="preserve">What happens when you combine the words mountains and sound? That's right, you get </w:t>
      </w:r>
      <w:hyperlink r:id="rId13" w:history="1">
        <w:r w:rsidRPr="00630361">
          <w:rPr>
            <w:rStyle w:val="Hyperlink"/>
            <w:b w:val="0"/>
            <w:bCs w:val="0"/>
            <w:color w:val="0000FF"/>
            <w:szCs w:val="22"/>
            <w:lang w:val="en-US" w:eastAsia="de-DE"/>
          </w:rPr>
          <w:t>MOUNDS</w:t>
        </w:r>
      </w:hyperlink>
      <w:r w:rsidRPr="00BB1453">
        <w:t xml:space="preserve">! And because the music festival for the whole family is all about good sound and the wild mountain scenery, the name of this popular festival fits it perfectly. For six days, everything revolves around </w:t>
      </w:r>
      <w:proofErr w:type="gramStart"/>
      <w:r w:rsidRPr="00BB1453">
        <w:t>really cool</w:t>
      </w:r>
      <w:proofErr w:type="gramEnd"/>
      <w:r w:rsidRPr="00BB1453">
        <w:t xml:space="preserve"> beats. Numerous top acts from the German children's music scene, family concerts, and workshops on dance, rhythm, or singing make the time fly by.</w:t>
      </w:r>
    </w:p>
    <w:p w14:paraId="3E50C1FF" w14:textId="77777777" w:rsidR="00BB1453" w:rsidRPr="00BB1453" w:rsidRDefault="00BB1453" w:rsidP="00BB1453">
      <w:pPr>
        <w:jc w:val="both"/>
        <w:rPr>
          <w:rFonts w:ascii="Tahoma" w:hAnsi="Tahoma" w:cs="Tahoma"/>
          <w:sz w:val="22"/>
        </w:rPr>
      </w:pPr>
    </w:p>
    <w:p w14:paraId="3B2F2815" w14:textId="227A436C" w:rsidR="00BB1453" w:rsidRPr="00BB1453" w:rsidRDefault="00BB1453" w:rsidP="00BB1453">
      <w:pPr>
        <w:pStyle w:val="P68B1DB1-Standard3"/>
        <w:jc w:val="both"/>
        <w:rPr>
          <w:b/>
        </w:rPr>
      </w:pPr>
      <w:r w:rsidRPr="00BB1453">
        <w:rPr>
          <w:b/>
        </w:rPr>
        <w:t xml:space="preserve">Sundowner concert with Chris Steger at the </w:t>
      </w:r>
      <w:r w:rsidR="00D831B4">
        <w:rPr>
          <w:b/>
        </w:rPr>
        <w:t xml:space="preserve">castle pond in Ladis </w:t>
      </w:r>
      <w:r w:rsidRPr="00BB1453">
        <w:t>(12</w:t>
      </w:r>
      <w:r w:rsidR="009831C7">
        <w:rPr>
          <w:vertAlign w:val="superscript"/>
        </w:rPr>
        <w:t xml:space="preserve"> </w:t>
      </w:r>
      <w:r w:rsidRPr="00BB1453">
        <w:t>July 2023)</w:t>
      </w:r>
    </w:p>
    <w:p w14:paraId="1B217C4E" w14:textId="77777777" w:rsidR="00BB1453" w:rsidRPr="00BB1453" w:rsidRDefault="00BB1453" w:rsidP="00BB1453">
      <w:pPr>
        <w:pStyle w:val="P68B1DB1-Standard3"/>
        <w:jc w:val="both"/>
      </w:pPr>
      <w:r w:rsidRPr="00BB1453">
        <w:t xml:space="preserve">As part of </w:t>
      </w:r>
      <w:r w:rsidRPr="003B0E08">
        <w:rPr>
          <w:i/>
          <w:iCs/>
        </w:rPr>
        <w:t>MOUNDS – the music festival for the whole family</w:t>
      </w:r>
      <w:r w:rsidRPr="00BB1453">
        <w:t xml:space="preserve">, musical shooting star Chris Steger will be thrilling his audience at the foot of </w:t>
      </w:r>
      <w:proofErr w:type="spellStart"/>
      <w:r w:rsidRPr="00BB1453">
        <w:t>Laudeck</w:t>
      </w:r>
      <w:proofErr w:type="spellEnd"/>
      <w:r w:rsidRPr="00BB1453">
        <w:t xml:space="preserve"> castle in Ladis. The 20-year-old is known for his songs about life, love, and everything that moves his generation and appeals to fans with his authentic, down-to-earth style. </w:t>
      </w:r>
    </w:p>
    <w:p w14:paraId="6EAA8B88" w14:textId="77777777" w:rsidR="00BB1453" w:rsidRPr="00BB1453" w:rsidRDefault="00BB1453" w:rsidP="00BB1453">
      <w:pPr>
        <w:jc w:val="both"/>
        <w:rPr>
          <w:rFonts w:ascii="Tahoma" w:hAnsi="Tahoma" w:cs="Tahoma"/>
          <w:sz w:val="22"/>
        </w:rPr>
      </w:pPr>
    </w:p>
    <w:p w14:paraId="1FB7E063" w14:textId="18D87172" w:rsidR="00BB1453" w:rsidRPr="00BB1453" w:rsidRDefault="00BB1453" w:rsidP="00BB1453">
      <w:pPr>
        <w:pStyle w:val="P68B1DB1-Standard3"/>
        <w:jc w:val="both"/>
        <w:rPr>
          <w:b/>
        </w:rPr>
      </w:pPr>
      <w:r w:rsidRPr="00BB1453">
        <w:rPr>
          <w:b/>
        </w:rPr>
        <w:t xml:space="preserve">BIG Bobby Car EC 2023 </w:t>
      </w:r>
      <w:r w:rsidRPr="00BB1453">
        <w:t>(25 to 27 August</w:t>
      </w:r>
      <w:r w:rsidR="009831C7">
        <w:t xml:space="preserve"> </w:t>
      </w:r>
      <w:r w:rsidRPr="00BB1453">
        <w:t>2023)</w:t>
      </w:r>
    </w:p>
    <w:p w14:paraId="6C27F2BB" w14:textId="77777777" w:rsidR="00BB1453" w:rsidRPr="00BB1453" w:rsidRDefault="00BB1453" w:rsidP="00BB1453">
      <w:pPr>
        <w:pStyle w:val="P68B1DB1-Standard3"/>
        <w:jc w:val="both"/>
      </w:pPr>
      <w:r w:rsidRPr="00BB1453">
        <w:t xml:space="preserve">True to the motto “Whoever brakes, loses”, the fastest bobby car drivers in Europe will compete against each other at the </w:t>
      </w:r>
      <w:r w:rsidRPr="00BB1453">
        <w:rPr>
          <w:i/>
        </w:rPr>
        <w:t>BIG Bobby Car European Championship</w:t>
      </w:r>
      <w:r w:rsidRPr="00BB1453">
        <w:t>. At speeds of up to 80 kilometres per hour, you really get that race feeling. In addition to the real professionals, other groups, such as amateurs and teenagers, are also allowed to take part. But even little racers can get their money's worth and race their Bobby Cars on the children's track. Parents can cheer and root for them at the edge of the track while they race.</w:t>
      </w:r>
    </w:p>
    <w:p w14:paraId="5397D5AF" w14:textId="77777777" w:rsidR="00BB1453" w:rsidRPr="00BB1453" w:rsidRDefault="00BB1453" w:rsidP="00BB1453">
      <w:pPr>
        <w:jc w:val="both"/>
        <w:rPr>
          <w:rFonts w:ascii="Tahoma" w:hAnsi="Tahoma" w:cs="Tahoma"/>
          <w:sz w:val="22"/>
        </w:rPr>
      </w:pPr>
    </w:p>
    <w:p w14:paraId="02ED8E31" w14:textId="3ACA155B" w:rsidR="00BB1453" w:rsidRPr="00BB1453" w:rsidRDefault="00BB1453" w:rsidP="00BB1453">
      <w:pPr>
        <w:pStyle w:val="P68B1DB1-Standard3"/>
        <w:jc w:val="both"/>
      </w:pPr>
      <w:r w:rsidRPr="00BB1453">
        <w:rPr>
          <w:b/>
        </w:rPr>
        <w:t xml:space="preserve">Culinary Autumn: this year dedicated to mushrooms </w:t>
      </w:r>
      <w:r w:rsidRPr="00BB1453">
        <w:t>(3</w:t>
      </w:r>
      <w:r w:rsidR="009831C7">
        <w:rPr>
          <w:vertAlign w:val="superscript"/>
        </w:rPr>
        <w:t xml:space="preserve"> </w:t>
      </w:r>
      <w:r w:rsidRPr="00BB1453">
        <w:t>September to 22 October 2023)</w:t>
      </w:r>
    </w:p>
    <w:p w14:paraId="6E74ABB0" w14:textId="5E628E41" w:rsidR="00BB1453" w:rsidRPr="00BB1453" w:rsidRDefault="00BB1453" w:rsidP="00BB1453">
      <w:pPr>
        <w:pStyle w:val="P68B1DB1-Standard3"/>
        <w:jc w:val="both"/>
      </w:pPr>
      <w:r w:rsidRPr="00BB1453">
        <w:t xml:space="preserve">Autumn transforms the Tyrolean high plateau around Serfaus-Fiss-Ladis into a magnificently colourful mountain landscape. The locals decorate their houses with corn cobs, pumpkins, old tools, and hay bales. The numerous events that take place during </w:t>
      </w:r>
      <w:hyperlink r:id="rId14" w:history="1">
        <w:r w:rsidRPr="00630361">
          <w:rPr>
            <w:rStyle w:val="Hyperlink"/>
            <w:b w:val="0"/>
            <w:bCs w:val="0"/>
            <w:color w:val="0000FF"/>
            <w:szCs w:val="22"/>
            <w:lang w:val="en-US" w:eastAsia="de-DE"/>
          </w:rPr>
          <w:t>Culinary Autumn</w:t>
        </w:r>
      </w:hyperlink>
      <w:r w:rsidRPr="00BB1453">
        <w:t xml:space="preserve"> are as colourful and varied as autumn itself. The </w:t>
      </w:r>
      <w:hyperlink r:id="rId15" w:history="1">
        <w:r w:rsidRPr="00630361">
          <w:rPr>
            <w:rStyle w:val="Hyperlink"/>
            <w:b w:val="0"/>
            <w:bCs w:val="0"/>
            <w:color w:val="0000FF"/>
            <w:szCs w:val="22"/>
            <w:lang w:val="en-US" w:eastAsia="de-DE"/>
          </w:rPr>
          <w:t>Art on the Mountain</w:t>
        </w:r>
      </w:hyperlink>
      <w:r w:rsidRPr="00BB1453">
        <w:t xml:space="preserve"> exhibition (9</w:t>
      </w:r>
      <w:r w:rsidR="009831C7">
        <w:rPr>
          <w:vertAlign w:val="superscript"/>
        </w:rPr>
        <w:t xml:space="preserve"> </w:t>
      </w:r>
      <w:r w:rsidRPr="00BB1453">
        <w:t>September to 1 October</w:t>
      </w:r>
      <w:r w:rsidR="009831C7">
        <w:t xml:space="preserve"> </w:t>
      </w:r>
      <w:r w:rsidRPr="00BB1453">
        <w:t xml:space="preserve">2023) will kick off the festival. Here, art lovers can watch stonemasons, sculptors, woodcarvers, painters, potters, and turners at work. The </w:t>
      </w:r>
      <w:proofErr w:type="spellStart"/>
      <w:r w:rsidRPr="00BB1453">
        <w:rPr>
          <w:i/>
        </w:rPr>
        <w:t>Almabtrieb</w:t>
      </w:r>
      <w:proofErr w:type="spellEnd"/>
      <w:r w:rsidRPr="00BB1453">
        <w:t xml:space="preserve"> (probably on 16 September in Fiss and on 17</w:t>
      </w:r>
      <w:r w:rsidR="009831C7">
        <w:t xml:space="preserve"> </w:t>
      </w:r>
      <w:r w:rsidRPr="00BB1453">
        <w:t>September</w:t>
      </w:r>
      <w:r w:rsidR="009831C7">
        <w:t xml:space="preserve"> </w:t>
      </w:r>
      <w:r w:rsidRPr="00BB1453">
        <w:t xml:space="preserve">2023 in Serfaus) has a long tradition. During this event, the colourfully decorated cows move from the alpine pastures down to the village. The </w:t>
      </w:r>
      <w:hyperlink r:id="rId16" w:history="1">
        <w:r w:rsidRPr="00630361">
          <w:rPr>
            <w:rStyle w:val="Hyperlink"/>
            <w:b w:val="0"/>
            <w:bCs w:val="0"/>
            <w:color w:val="0000FF"/>
            <w:szCs w:val="22"/>
            <w:lang w:val="en-US" w:eastAsia="de-DE"/>
          </w:rPr>
          <w:t>Golden Fine Arts Festival</w:t>
        </w:r>
      </w:hyperlink>
      <w:r w:rsidRPr="00630361">
        <w:rPr>
          <w:rStyle w:val="Hyperlink"/>
          <w:color w:val="0000FF"/>
          <w:szCs w:val="22"/>
          <w:lang w:val="en-US" w:eastAsia="de-DE"/>
        </w:rPr>
        <w:t xml:space="preserve"> </w:t>
      </w:r>
      <w:r w:rsidRPr="00BB1453">
        <w:t>will be taking place for the first time this year (11 to 13 October</w:t>
      </w:r>
      <w:r w:rsidR="009831C7">
        <w:t xml:space="preserve"> </w:t>
      </w:r>
      <w:r w:rsidRPr="00BB1453">
        <w:t>2023</w:t>
      </w:r>
      <w:r w:rsidR="009831C7">
        <w:t xml:space="preserve"> </w:t>
      </w:r>
      <w:r w:rsidRPr="00BB1453">
        <w:t>and 18 to 20 October</w:t>
      </w:r>
      <w:r w:rsidR="009831C7">
        <w:t xml:space="preserve"> </w:t>
      </w:r>
      <w:r w:rsidRPr="00BB1453">
        <w:t>2023). It offers a unique combination of culinary delights, good music</w:t>
      </w:r>
      <w:r w:rsidR="00D831B4">
        <w:t xml:space="preserve"> </w:t>
      </w:r>
      <w:r w:rsidRPr="00BB1453">
        <w:t xml:space="preserve">and art – a true delight for all the senses. The </w:t>
      </w:r>
      <w:r w:rsidRPr="00BB1453">
        <w:rPr>
          <w:i/>
        </w:rPr>
        <w:t>Tractor and Vintage Car Festival</w:t>
      </w:r>
      <w:r w:rsidRPr="00BB1453">
        <w:t xml:space="preserve"> (8 to 10 September 2023) is a classic event. What began many years ago as a small gathering for tractor and vintage car </w:t>
      </w:r>
      <w:r w:rsidRPr="00BB1453">
        <w:lastRenderedPageBreak/>
        <w:t xml:space="preserve">enthusiasts has become established as an integral part of </w:t>
      </w:r>
      <w:r w:rsidRPr="006C12CD">
        <w:rPr>
          <w:i/>
          <w:iCs/>
        </w:rPr>
        <w:t>Culinary Autumn</w:t>
      </w:r>
      <w:r w:rsidRPr="00BB1453">
        <w:t xml:space="preserve"> in Serfaus-Fiss-Ladis and is guaranteed to delight everyone, nostalgic or otherwise. Visitors to </w:t>
      </w:r>
      <w:r w:rsidRPr="006C12CD">
        <w:rPr>
          <w:i/>
          <w:iCs/>
        </w:rPr>
        <w:t>Culinary Autumn</w:t>
      </w:r>
      <w:r w:rsidRPr="00BB1453">
        <w:t xml:space="preserve"> can experience gastronomic specialities at the </w:t>
      </w:r>
      <w:r w:rsidRPr="00BB1453">
        <w:rPr>
          <w:i/>
        </w:rPr>
        <w:t>Street Food Festival</w:t>
      </w:r>
      <w:r w:rsidRPr="00BB1453">
        <w:t xml:space="preserve"> in Fiss (29 September to 1</w:t>
      </w:r>
      <w:r w:rsidR="009831C7">
        <w:rPr>
          <w:vertAlign w:val="superscript"/>
        </w:rPr>
        <w:t xml:space="preserve"> </w:t>
      </w:r>
      <w:r w:rsidRPr="00BB1453">
        <w:t>October</w:t>
      </w:r>
      <w:r w:rsidR="009831C7">
        <w:t xml:space="preserve"> </w:t>
      </w:r>
      <w:r w:rsidRPr="00BB1453">
        <w:t>2023). Here, everyone can feast on the region's culinary highlights.</w:t>
      </w:r>
    </w:p>
    <w:p w14:paraId="0CEB807F" w14:textId="77777777" w:rsidR="00BB1453" w:rsidRPr="00BB1453" w:rsidRDefault="00BB1453" w:rsidP="00BB1453">
      <w:pPr>
        <w:jc w:val="both"/>
        <w:rPr>
          <w:rFonts w:ascii="Tahoma" w:hAnsi="Tahoma" w:cs="Tahoma"/>
          <w:b/>
          <w:sz w:val="22"/>
        </w:rPr>
      </w:pPr>
    </w:p>
    <w:p w14:paraId="41AD2E6D" w14:textId="77777777" w:rsidR="00BB1453" w:rsidRPr="00BB1453" w:rsidRDefault="00BB1453" w:rsidP="00BB1453">
      <w:pPr>
        <w:pStyle w:val="P68B1DB1-Standard4"/>
        <w:jc w:val="both"/>
      </w:pPr>
      <w:r w:rsidRPr="00BB1453">
        <w:t xml:space="preserve">Attention all riders: biking events </w:t>
      </w:r>
    </w:p>
    <w:p w14:paraId="2BDADE78" w14:textId="1A109C89" w:rsidR="00BB1453" w:rsidRPr="00BB1453" w:rsidRDefault="00BB1453" w:rsidP="00BB1453">
      <w:pPr>
        <w:pStyle w:val="P68B1DB1-Standard3"/>
        <w:jc w:val="both"/>
      </w:pPr>
      <w:r w:rsidRPr="00BB1453">
        <w:t xml:space="preserve">The </w:t>
      </w:r>
      <w:hyperlink r:id="rId17" w:history="1">
        <w:r w:rsidRPr="00630361">
          <w:rPr>
            <w:rStyle w:val="Hyperlink"/>
            <w:b w:val="0"/>
            <w:bCs w:val="0"/>
            <w:color w:val="0000FF"/>
            <w:szCs w:val="22"/>
            <w:lang w:val="en-US" w:eastAsia="de-DE"/>
          </w:rPr>
          <w:t>Serfaus-Fiss-Ladis Bike School</w:t>
        </w:r>
      </w:hyperlink>
      <w:r w:rsidRPr="00BB1453">
        <w:t xml:space="preserve"> organises numerous </w:t>
      </w:r>
      <w:hyperlink r:id="rId18" w:history="1">
        <w:r w:rsidRPr="00630361">
          <w:rPr>
            <w:rStyle w:val="Hyperlink"/>
            <w:b w:val="0"/>
            <w:bCs w:val="0"/>
            <w:color w:val="0000FF"/>
            <w:szCs w:val="22"/>
            <w:lang w:val="en-US" w:eastAsia="de-DE"/>
          </w:rPr>
          <w:t>camps, workshops</w:t>
        </w:r>
        <w:r w:rsidR="00630361" w:rsidRPr="00630361">
          <w:rPr>
            <w:rStyle w:val="Hyperlink"/>
            <w:b w:val="0"/>
            <w:bCs w:val="0"/>
            <w:color w:val="0000FF"/>
            <w:szCs w:val="22"/>
            <w:lang w:val="en-US" w:eastAsia="de-DE"/>
          </w:rPr>
          <w:t xml:space="preserve"> </w:t>
        </w:r>
        <w:r w:rsidRPr="00630361">
          <w:rPr>
            <w:rStyle w:val="Hyperlink"/>
            <w:b w:val="0"/>
            <w:bCs w:val="0"/>
            <w:color w:val="0000FF"/>
            <w:szCs w:val="22"/>
            <w:lang w:val="en-US" w:eastAsia="de-DE"/>
          </w:rPr>
          <w:t>and courses</w:t>
        </w:r>
      </w:hyperlink>
      <w:r w:rsidRPr="00BB1453">
        <w:t xml:space="preserve"> for bikers of all ages until well into autumn. Here is a selection: female riders who want to improve their technique along with other women can take part in the </w:t>
      </w:r>
      <w:r w:rsidRPr="00BB1453">
        <w:rPr>
          <w:i/>
        </w:rPr>
        <w:t>Women's Workshop</w:t>
      </w:r>
      <w:r w:rsidRPr="00BB1453">
        <w:t xml:space="preserve"> or </w:t>
      </w:r>
      <w:r w:rsidRPr="00BB1453">
        <w:rPr>
          <w:i/>
        </w:rPr>
        <w:t>Women's Camp</w:t>
      </w:r>
      <w:r w:rsidRPr="00BB1453">
        <w:t xml:space="preserve">. The courses run several times on Mondays. Another hot tip is the </w:t>
      </w:r>
      <w:r w:rsidRPr="00D831B4">
        <w:rPr>
          <w:i/>
          <w:iCs/>
        </w:rPr>
        <w:t>Girl's Shred</w:t>
      </w:r>
      <w:r w:rsidRPr="00BB1453">
        <w:t xml:space="preserve"> event (1</w:t>
      </w:r>
      <w:r w:rsidR="009831C7">
        <w:rPr>
          <w:vertAlign w:val="superscript"/>
        </w:rPr>
        <w:t xml:space="preserve"> </w:t>
      </w:r>
      <w:r w:rsidRPr="00BB1453">
        <w:t xml:space="preserve">and 2 July 2023), where girls can have a good time together, learn new things, and exchange ideas. By the way, the bike school also has a date set aside for male riders, namely the </w:t>
      </w:r>
      <w:r w:rsidRPr="00BB1453">
        <w:rPr>
          <w:i/>
        </w:rPr>
        <w:t>Men's Camp</w:t>
      </w:r>
      <w:r w:rsidRPr="00BB1453">
        <w:t xml:space="preserve"> (8 to 10 September</w:t>
      </w:r>
      <w:r w:rsidR="009831C7">
        <w:t xml:space="preserve"> </w:t>
      </w:r>
      <w:r w:rsidRPr="00BB1453">
        <w:t xml:space="preserve">2023). Of interest for everyone: the </w:t>
      </w:r>
      <w:r w:rsidRPr="00D831B4">
        <w:rPr>
          <w:i/>
          <w:iCs/>
        </w:rPr>
        <w:t>Freeride Magazin Camp</w:t>
      </w:r>
      <w:r w:rsidRPr="00BB1453">
        <w:t xml:space="preserve"> will be taking place again from 27 to 30 July</w:t>
      </w:r>
      <w:r w:rsidR="009831C7">
        <w:t xml:space="preserve"> </w:t>
      </w:r>
      <w:r w:rsidRPr="00BB1453">
        <w:t xml:space="preserve">2023. The events known as the </w:t>
      </w:r>
      <w:hyperlink r:id="rId19" w:history="1">
        <w:r w:rsidRPr="00630361">
          <w:rPr>
            <w:rStyle w:val="Hyperlink"/>
            <w:b w:val="0"/>
            <w:bCs w:val="0"/>
            <w:color w:val="0000FF"/>
            <w:szCs w:val="22"/>
            <w:lang w:val="en-US" w:eastAsia="de-DE"/>
          </w:rPr>
          <w:t>Early Rides</w:t>
        </w:r>
      </w:hyperlink>
      <w:r w:rsidRPr="00BB1453">
        <w:t xml:space="preserve"> are always very popular. Mountain bikers can explore the pristine mountains around the </w:t>
      </w:r>
      <w:proofErr w:type="spellStart"/>
      <w:r w:rsidRPr="00BB1453">
        <w:t>Schönjoch</w:t>
      </w:r>
      <w:proofErr w:type="spellEnd"/>
      <w:r w:rsidRPr="00BB1453">
        <w:t xml:space="preserve"> ridge all summer long accompanied by a guide early in the morning and whiz down the </w:t>
      </w:r>
      <w:proofErr w:type="spellStart"/>
      <w:r w:rsidRPr="00BB1453">
        <w:t>Frommestrail</w:t>
      </w:r>
      <w:proofErr w:type="spellEnd"/>
      <w:r w:rsidRPr="00BB1453">
        <w:t xml:space="preserve"> while the first rays of sunlight herald the new day. At the end of their ride, a regional breakfast awaits the participants on the Frommes</w:t>
      </w:r>
      <w:r w:rsidR="00D831B4">
        <w:t>-</w:t>
      </w:r>
      <w:r w:rsidRPr="00BB1453">
        <w:t>Alp.</w:t>
      </w:r>
    </w:p>
    <w:p w14:paraId="06957764" w14:textId="77777777" w:rsidR="00BB1453" w:rsidRPr="00BB1453" w:rsidRDefault="00BB1453" w:rsidP="00BB1453">
      <w:pPr>
        <w:jc w:val="both"/>
        <w:rPr>
          <w:rFonts w:ascii="Tahoma" w:hAnsi="Tahoma" w:cs="Tahoma"/>
          <w:sz w:val="22"/>
        </w:rPr>
      </w:pPr>
    </w:p>
    <w:p w14:paraId="2F11E9FB" w14:textId="77777777" w:rsidR="00BB1453" w:rsidRPr="00BB1453" w:rsidRDefault="00BB1453" w:rsidP="00BB1453">
      <w:pPr>
        <w:pStyle w:val="P68B1DB1-Standard4"/>
        <w:jc w:val="both"/>
      </w:pPr>
      <w:r w:rsidRPr="00BB1453">
        <w:t xml:space="preserve">Weekly highlights </w:t>
      </w:r>
    </w:p>
    <w:p w14:paraId="2E31717D" w14:textId="0983869A" w:rsidR="00BB1453" w:rsidRPr="00BB1453" w:rsidRDefault="00BB1453" w:rsidP="00BB1453">
      <w:pPr>
        <w:pStyle w:val="P68B1DB1-Standard3"/>
        <w:jc w:val="both"/>
        <w:rPr>
          <w:szCs w:val="22"/>
        </w:rPr>
      </w:pPr>
      <w:r w:rsidRPr="00BB1453">
        <w:t xml:space="preserve">Numerous top events take place regularly every 14 days throughout the summer. It's worth taking a look at the </w:t>
      </w:r>
      <w:hyperlink r:id="rId20" w:history="1">
        <w:proofErr w:type="spellStart"/>
        <w:r w:rsidRPr="00630361">
          <w:rPr>
            <w:rStyle w:val="Hyperlink"/>
            <w:b w:val="0"/>
            <w:bCs w:val="0"/>
            <w:color w:val="0000FF"/>
            <w:szCs w:val="22"/>
            <w:lang w:val="en-US" w:eastAsia="de-DE"/>
          </w:rPr>
          <w:t>programme</w:t>
        </w:r>
        <w:proofErr w:type="spellEnd"/>
      </w:hyperlink>
      <w:r w:rsidRPr="00BB1453">
        <w:t xml:space="preserve">, so no one misses their favourite event. For example, Serfaus turns night into day every two weeks. During the </w:t>
      </w:r>
      <w:r w:rsidRPr="00BB1453">
        <w:rPr>
          <w:i/>
        </w:rPr>
        <w:t xml:space="preserve">Lange Nacht </w:t>
      </w:r>
      <w:r w:rsidRPr="00BB1453">
        <w:t xml:space="preserve">in Serfaus, street musicians, jesters, jugglers, and </w:t>
      </w:r>
      <w:proofErr w:type="gramStart"/>
      <w:r w:rsidRPr="00BB1453">
        <w:rPr>
          <w:szCs w:val="22"/>
        </w:rPr>
        <w:t>magicians</w:t>
      </w:r>
      <w:proofErr w:type="gramEnd"/>
      <w:r w:rsidRPr="00BB1453">
        <w:rPr>
          <w:szCs w:val="22"/>
        </w:rPr>
        <w:t xml:space="preserve"> parade through the village centre (Thursdays, 13 July to 7 September</w:t>
      </w:r>
      <w:r w:rsidR="009831C7">
        <w:rPr>
          <w:szCs w:val="22"/>
        </w:rPr>
        <w:t xml:space="preserve"> </w:t>
      </w:r>
      <w:r w:rsidRPr="00BB1453">
        <w:rPr>
          <w:szCs w:val="22"/>
        </w:rPr>
        <w:t xml:space="preserve">2023). On the Muiren – the green hill with the </w:t>
      </w:r>
      <w:proofErr w:type="spellStart"/>
      <w:r w:rsidRPr="00BB1453">
        <w:rPr>
          <w:szCs w:val="22"/>
        </w:rPr>
        <w:t>Muirenkapelle</w:t>
      </w:r>
      <w:proofErr w:type="spellEnd"/>
      <w:r w:rsidRPr="00BB1453">
        <w:rPr>
          <w:szCs w:val="22"/>
        </w:rPr>
        <w:t xml:space="preserve"> chapel in Serfaus –</w:t>
      </w:r>
      <w:proofErr w:type="spellStart"/>
      <w:r w:rsidRPr="00BB1453">
        <w:rPr>
          <w:i/>
          <w:szCs w:val="22"/>
        </w:rPr>
        <w:t>Muira</w:t>
      </w:r>
      <w:proofErr w:type="spellEnd"/>
      <w:r w:rsidRPr="00BB1453">
        <w:rPr>
          <w:i/>
          <w:szCs w:val="22"/>
        </w:rPr>
        <w:t xml:space="preserve"> </w:t>
      </w:r>
      <w:proofErr w:type="spellStart"/>
      <w:r w:rsidRPr="00BB1453">
        <w:rPr>
          <w:i/>
          <w:szCs w:val="22"/>
        </w:rPr>
        <w:t>Huangart</w:t>
      </w:r>
      <w:proofErr w:type="spellEnd"/>
      <w:r w:rsidRPr="00BB1453">
        <w:rPr>
          <w:szCs w:val="22"/>
        </w:rPr>
        <w:t xml:space="preserve"> is all about conviviality, handicrafts, and local culinary specialities (Thursdays, 6</w:t>
      </w:r>
      <w:r w:rsidR="009831C7">
        <w:rPr>
          <w:szCs w:val="22"/>
          <w:vertAlign w:val="superscript"/>
        </w:rPr>
        <w:t xml:space="preserve"> </w:t>
      </w:r>
      <w:r w:rsidRPr="00BB1453">
        <w:rPr>
          <w:szCs w:val="22"/>
        </w:rPr>
        <w:t>July to 5</w:t>
      </w:r>
      <w:r w:rsidR="009831C7">
        <w:rPr>
          <w:szCs w:val="22"/>
          <w:vertAlign w:val="superscript"/>
        </w:rPr>
        <w:t xml:space="preserve"> </w:t>
      </w:r>
      <w:r w:rsidRPr="00BB1453">
        <w:rPr>
          <w:szCs w:val="22"/>
        </w:rPr>
        <w:t>October</w:t>
      </w:r>
      <w:r w:rsidR="00D831B4">
        <w:rPr>
          <w:szCs w:val="22"/>
        </w:rPr>
        <w:t xml:space="preserve"> 2</w:t>
      </w:r>
      <w:r w:rsidRPr="00BB1453">
        <w:rPr>
          <w:szCs w:val="22"/>
        </w:rPr>
        <w:t xml:space="preserve">023). </w:t>
      </w:r>
      <w:hyperlink r:id="rId21" w:history="1">
        <w:r w:rsidRPr="00630361">
          <w:rPr>
            <w:rStyle w:val="Hyperlink"/>
            <w:b w:val="0"/>
            <w:bCs w:val="0"/>
            <w:color w:val="0000FF"/>
            <w:szCs w:val="22"/>
            <w:lang w:val="en-US" w:eastAsia="de-DE"/>
          </w:rPr>
          <w:t>Adrenaline-pumping attractions</w:t>
        </w:r>
      </w:hyperlink>
      <w:r w:rsidRPr="00BB1453">
        <w:rPr>
          <w:szCs w:val="22"/>
        </w:rPr>
        <w:t xml:space="preserve"> such as the </w:t>
      </w:r>
      <w:r w:rsidRPr="00BB1453">
        <w:rPr>
          <w:i/>
          <w:szCs w:val="22"/>
        </w:rPr>
        <w:t xml:space="preserve">Fisser </w:t>
      </w:r>
      <w:proofErr w:type="spellStart"/>
      <w:r w:rsidRPr="00BB1453">
        <w:rPr>
          <w:i/>
          <w:szCs w:val="22"/>
        </w:rPr>
        <w:t>Flieger</w:t>
      </w:r>
      <w:proofErr w:type="spellEnd"/>
      <w:r w:rsidRPr="00BB1453">
        <w:rPr>
          <w:szCs w:val="22"/>
        </w:rPr>
        <w:t>,</w:t>
      </w:r>
      <w:r w:rsidRPr="00BB1453">
        <w:rPr>
          <w:i/>
          <w:szCs w:val="22"/>
        </w:rPr>
        <w:t xml:space="preserve"> </w:t>
      </w:r>
      <w:r w:rsidRPr="00BB1453">
        <w:rPr>
          <w:iCs/>
          <w:szCs w:val="22"/>
        </w:rPr>
        <w:t>the</w:t>
      </w:r>
      <w:r w:rsidRPr="00BB1453">
        <w:rPr>
          <w:i/>
          <w:szCs w:val="22"/>
        </w:rPr>
        <w:t xml:space="preserve"> </w:t>
      </w:r>
      <w:proofErr w:type="spellStart"/>
      <w:r w:rsidRPr="00BB1453">
        <w:rPr>
          <w:i/>
          <w:iCs/>
          <w:szCs w:val="22"/>
        </w:rPr>
        <w:t>Skyswing</w:t>
      </w:r>
      <w:proofErr w:type="spellEnd"/>
      <w:r w:rsidRPr="00BB1453">
        <w:rPr>
          <w:szCs w:val="22"/>
        </w:rPr>
        <w:t xml:space="preserve">, and the </w:t>
      </w:r>
      <w:r w:rsidRPr="00BB1453">
        <w:rPr>
          <w:i/>
          <w:iCs/>
          <w:szCs w:val="22"/>
        </w:rPr>
        <w:t>Fisser</w:t>
      </w:r>
      <w:r w:rsidRPr="00BB1453">
        <w:rPr>
          <w:szCs w:val="22"/>
        </w:rPr>
        <w:t xml:space="preserve"> </w:t>
      </w:r>
      <w:proofErr w:type="spellStart"/>
      <w:r w:rsidRPr="00BB1453">
        <w:rPr>
          <w:i/>
          <w:szCs w:val="22"/>
        </w:rPr>
        <w:t>Flitzer</w:t>
      </w:r>
      <w:proofErr w:type="spellEnd"/>
      <w:r w:rsidRPr="00BB1453">
        <w:rPr>
          <w:i/>
          <w:szCs w:val="22"/>
        </w:rPr>
        <w:t xml:space="preserve"> </w:t>
      </w:r>
      <w:r w:rsidRPr="00BB1453">
        <w:rPr>
          <w:szCs w:val="22"/>
        </w:rPr>
        <w:t xml:space="preserve">are the focus of the </w:t>
      </w:r>
      <w:proofErr w:type="spellStart"/>
      <w:r w:rsidRPr="00BB1453">
        <w:rPr>
          <w:i/>
          <w:iCs/>
          <w:szCs w:val="22"/>
        </w:rPr>
        <w:t>Erlebnisabend</w:t>
      </w:r>
      <w:proofErr w:type="spellEnd"/>
      <w:r w:rsidRPr="00BB1453">
        <w:rPr>
          <w:i/>
          <w:iCs/>
          <w:szCs w:val="22"/>
        </w:rPr>
        <w:t xml:space="preserve"> Fiss</w:t>
      </w:r>
      <w:r w:rsidRPr="00BB1453">
        <w:rPr>
          <w:szCs w:val="22"/>
        </w:rPr>
        <w:t xml:space="preserve"> – </w:t>
      </w:r>
      <w:r w:rsidRPr="00BB1453">
        <w:rPr>
          <w:i/>
          <w:iCs/>
          <w:szCs w:val="22"/>
        </w:rPr>
        <w:t>the Family Festival on the Mountain</w:t>
      </w:r>
      <w:r w:rsidRPr="00BB1453">
        <w:rPr>
          <w:szCs w:val="22"/>
        </w:rPr>
        <w:t xml:space="preserve"> </w:t>
      </w:r>
      <w:r w:rsidRPr="00BB1453">
        <w:rPr>
          <w:iCs/>
          <w:szCs w:val="22"/>
        </w:rPr>
        <w:t>(</w:t>
      </w:r>
      <w:r w:rsidRPr="00BB1453">
        <w:rPr>
          <w:szCs w:val="22"/>
        </w:rPr>
        <w:t>Tuesdays, 11 July to 22</w:t>
      </w:r>
      <w:r w:rsidR="009831C7">
        <w:rPr>
          <w:szCs w:val="22"/>
          <w:vertAlign w:val="superscript"/>
        </w:rPr>
        <w:t xml:space="preserve"> </w:t>
      </w:r>
      <w:r w:rsidRPr="00BB1453">
        <w:rPr>
          <w:szCs w:val="22"/>
        </w:rPr>
        <w:t xml:space="preserve">August 2023). Young and old alike come together at the </w:t>
      </w:r>
      <w:proofErr w:type="spellStart"/>
      <w:r w:rsidRPr="00BB1453">
        <w:rPr>
          <w:i/>
          <w:szCs w:val="22"/>
        </w:rPr>
        <w:t>s’Fest</w:t>
      </w:r>
      <w:proofErr w:type="spellEnd"/>
      <w:r w:rsidRPr="00BB1453">
        <w:rPr>
          <w:i/>
          <w:szCs w:val="22"/>
        </w:rPr>
        <w:t xml:space="preserve"> am </w:t>
      </w:r>
      <w:r w:rsidRPr="00D831B4">
        <w:rPr>
          <w:i/>
          <w:szCs w:val="22"/>
        </w:rPr>
        <w:t>Brunnen</w:t>
      </w:r>
      <w:r w:rsidRPr="00D831B4">
        <w:rPr>
          <w:iCs/>
          <w:szCs w:val="22"/>
        </w:rPr>
        <w:t xml:space="preserve"> (Village Fountain Festival)</w:t>
      </w:r>
      <w:r w:rsidRPr="00BB1453">
        <w:rPr>
          <w:szCs w:val="22"/>
        </w:rPr>
        <w:t xml:space="preserve"> in Fiss. Various market stalls offer creative and culinary delights around the village fountain (Tuesdays, 4 July to 29 August</w:t>
      </w:r>
      <w:r w:rsidR="009831C7">
        <w:rPr>
          <w:szCs w:val="22"/>
        </w:rPr>
        <w:t xml:space="preserve"> </w:t>
      </w:r>
      <w:r w:rsidRPr="00BB1453">
        <w:rPr>
          <w:szCs w:val="22"/>
        </w:rPr>
        <w:t xml:space="preserve">2023). At </w:t>
      </w:r>
      <w:r w:rsidRPr="00BB1453">
        <w:rPr>
          <w:i/>
          <w:szCs w:val="22"/>
        </w:rPr>
        <w:t xml:space="preserve">Magic Ladis – </w:t>
      </w:r>
      <w:proofErr w:type="spellStart"/>
      <w:r w:rsidRPr="00BB1453">
        <w:rPr>
          <w:i/>
          <w:szCs w:val="22"/>
        </w:rPr>
        <w:t>Romantische</w:t>
      </w:r>
      <w:proofErr w:type="spellEnd"/>
      <w:r w:rsidRPr="00BB1453">
        <w:rPr>
          <w:i/>
          <w:szCs w:val="22"/>
        </w:rPr>
        <w:t xml:space="preserve"> </w:t>
      </w:r>
      <w:proofErr w:type="spellStart"/>
      <w:r w:rsidRPr="00BB1453">
        <w:rPr>
          <w:i/>
          <w:szCs w:val="22"/>
        </w:rPr>
        <w:t>Sommernacht</w:t>
      </w:r>
      <w:proofErr w:type="spellEnd"/>
      <w:r w:rsidRPr="00BB1453">
        <w:rPr>
          <w:i/>
          <w:szCs w:val="22"/>
        </w:rPr>
        <w:t xml:space="preserve"> </w:t>
      </w:r>
      <w:r w:rsidRPr="00BB1453">
        <w:rPr>
          <w:szCs w:val="22"/>
        </w:rPr>
        <w:t>(Romantic Summer Night) in Ladis, visitors of all ages can experience an unforgettable evening with culinary delicacies, musical performances, and a varied children's programme (Sundays, 16</w:t>
      </w:r>
      <w:r w:rsidR="009831C7">
        <w:rPr>
          <w:szCs w:val="22"/>
          <w:vertAlign w:val="superscript"/>
        </w:rPr>
        <w:t xml:space="preserve"> </w:t>
      </w:r>
      <w:r w:rsidRPr="00BB1453">
        <w:rPr>
          <w:szCs w:val="22"/>
        </w:rPr>
        <w:t>July to 27 August</w:t>
      </w:r>
      <w:r w:rsidR="009831C7">
        <w:rPr>
          <w:szCs w:val="22"/>
        </w:rPr>
        <w:t xml:space="preserve"> </w:t>
      </w:r>
      <w:r w:rsidRPr="00BB1453">
        <w:rPr>
          <w:szCs w:val="22"/>
        </w:rPr>
        <w:t>2023).</w:t>
      </w:r>
    </w:p>
    <w:p w14:paraId="360C8F8A" w14:textId="77777777" w:rsidR="00BB1453" w:rsidRDefault="00BB1453" w:rsidP="00BB1453">
      <w:pPr>
        <w:pStyle w:val="P68B1DB1-Standard3"/>
        <w:jc w:val="both"/>
        <w:rPr>
          <w:szCs w:val="22"/>
        </w:rPr>
      </w:pPr>
    </w:p>
    <w:p w14:paraId="2928F4C8" w14:textId="77777777" w:rsidR="00342147" w:rsidRPr="00BB1453" w:rsidRDefault="00342147" w:rsidP="00BB1453">
      <w:pPr>
        <w:pStyle w:val="P68B1DB1-Standard3"/>
        <w:jc w:val="both"/>
        <w:rPr>
          <w:szCs w:val="22"/>
        </w:rPr>
      </w:pPr>
    </w:p>
    <w:p w14:paraId="3B3F3ED6" w14:textId="338BFD87" w:rsidR="00D831B4" w:rsidRPr="00BB1453" w:rsidRDefault="00BB1453" w:rsidP="00BB1453">
      <w:pPr>
        <w:pStyle w:val="P68B1DB1-Standard3"/>
        <w:jc w:val="both"/>
        <w:rPr>
          <w:szCs w:val="22"/>
        </w:rPr>
      </w:pPr>
      <w:r w:rsidRPr="00BB1453">
        <w:rPr>
          <w:color w:val="000000" w:themeColor="text1"/>
          <w:szCs w:val="22"/>
        </w:rPr>
        <w:t xml:space="preserve">You can find detailed information on all summer events on our event calendar at </w:t>
      </w:r>
      <w:hyperlink r:id="rId22" w:history="1">
        <w:r w:rsidR="00D831B4" w:rsidRPr="00D831B4">
          <w:rPr>
            <w:rStyle w:val="Hyperlink"/>
            <w:b w:val="0"/>
            <w:bCs w:val="0"/>
            <w:color w:val="0000FF"/>
            <w:szCs w:val="22"/>
            <w:lang w:val="en-US" w:eastAsia="de-DE"/>
          </w:rPr>
          <w:t>www.serfaus-fiss-ladis.at/en/News-Events/Event-schedule</w:t>
        </w:r>
      </w:hyperlink>
      <w:r w:rsidR="00D831B4">
        <w:rPr>
          <w:szCs w:val="22"/>
        </w:rPr>
        <w:t xml:space="preserve">. </w:t>
      </w:r>
    </w:p>
    <w:p w14:paraId="6B4B9B8D" w14:textId="77777777" w:rsidR="00BB1453" w:rsidRPr="00BB1453" w:rsidRDefault="00BB1453" w:rsidP="00BB1453">
      <w:pPr>
        <w:jc w:val="both"/>
        <w:rPr>
          <w:rFonts w:ascii="Tahoma" w:hAnsi="Tahoma" w:cs="Tahoma"/>
          <w:sz w:val="22"/>
          <w:szCs w:val="22"/>
        </w:rPr>
      </w:pPr>
    </w:p>
    <w:p w14:paraId="315100D8" w14:textId="732A464A" w:rsidR="00BB1453" w:rsidRPr="00BB1453" w:rsidRDefault="00BB1453" w:rsidP="00BB1453">
      <w:pPr>
        <w:jc w:val="both"/>
        <w:rPr>
          <w:rFonts w:ascii="Tahoma" w:eastAsia="Times New Roman" w:hAnsi="Tahoma" w:cs="Tahoma"/>
          <w:b/>
          <w:bCs/>
          <w:color w:val="0000FF"/>
          <w:sz w:val="22"/>
          <w:szCs w:val="22"/>
          <w:u w:val="single"/>
          <w:lang w:val="en-US" w:eastAsia="de-DE"/>
        </w:rPr>
      </w:pPr>
      <w:r w:rsidRPr="00BB1453">
        <w:rPr>
          <w:rFonts w:ascii="Tahoma" w:hAnsi="Tahoma" w:cs="Tahoma"/>
          <w:sz w:val="22"/>
          <w:szCs w:val="22"/>
        </w:rPr>
        <w:br/>
        <w:t xml:space="preserve">For </w:t>
      </w:r>
      <w:r w:rsidRPr="00BB1453">
        <w:rPr>
          <w:rFonts w:ascii="Tahoma" w:hAnsi="Tahoma" w:cs="Tahoma"/>
          <w:color w:val="000000" w:themeColor="text1"/>
          <w:sz w:val="22"/>
          <w:szCs w:val="22"/>
        </w:rPr>
        <w:t>more information about the Serfaus-Fiss-Ladis holiday region</w:t>
      </w:r>
      <w:r w:rsidRPr="00BB1453">
        <w:rPr>
          <w:rFonts w:ascii="Tahoma" w:hAnsi="Tahoma" w:cs="Tahoma"/>
          <w:sz w:val="22"/>
          <w:szCs w:val="22"/>
        </w:rPr>
        <w:t xml:space="preserve">, visit </w:t>
      </w:r>
      <w:hyperlink r:id="rId23" w:history="1">
        <w:r w:rsidR="00D831B4" w:rsidRPr="00D831B4">
          <w:rPr>
            <w:rStyle w:val="Hyperlink"/>
            <w:rFonts w:ascii="Tahoma" w:eastAsia="Times New Roman" w:hAnsi="Tahoma" w:cs="Tahoma"/>
            <w:b w:val="0"/>
            <w:bCs w:val="0"/>
            <w:color w:val="0000FF"/>
            <w:sz w:val="22"/>
            <w:szCs w:val="22"/>
            <w:lang w:val="en-US" w:eastAsia="de-DE"/>
          </w:rPr>
          <w:t>www.serfaus-fiss-ladis.at/en</w:t>
        </w:r>
      </w:hyperlink>
      <w:r w:rsidR="00D831B4">
        <w:rPr>
          <w:rFonts w:ascii="Tahoma" w:hAnsi="Tahoma" w:cs="Tahoma"/>
          <w:sz w:val="22"/>
          <w:szCs w:val="22"/>
        </w:rPr>
        <w:t xml:space="preserve">. </w:t>
      </w:r>
    </w:p>
    <w:p w14:paraId="4ED22A0F" w14:textId="19B67090" w:rsidR="00256DE2" w:rsidRPr="00BB1453" w:rsidRDefault="00256DE2" w:rsidP="00AC0492">
      <w:pPr>
        <w:widowControl/>
        <w:suppressAutoHyphens w:val="0"/>
        <w:ind w:right="-7"/>
        <w:jc w:val="both"/>
        <w:rPr>
          <w:rFonts w:ascii="Tahoma" w:eastAsia="Calibri" w:hAnsi="Tahoma" w:cs="Tahoma"/>
          <w:color w:val="000000" w:themeColor="text1"/>
          <w:sz w:val="22"/>
          <w:szCs w:val="22"/>
          <w:lang w:eastAsia="en-US"/>
        </w:rPr>
      </w:pPr>
    </w:p>
    <w:p w14:paraId="55F5A9B0" w14:textId="77777777" w:rsidR="000C0B43" w:rsidRPr="00BB1453" w:rsidRDefault="000C0B43" w:rsidP="00AC0492">
      <w:pPr>
        <w:widowControl/>
        <w:suppressAutoHyphens w:val="0"/>
        <w:ind w:right="-7"/>
        <w:jc w:val="both"/>
        <w:rPr>
          <w:rFonts w:ascii="Tahoma" w:eastAsia="Calibri" w:hAnsi="Tahoma" w:cs="Tahoma"/>
          <w:sz w:val="22"/>
          <w:szCs w:val="22"/>
          <w:lang w:eastAsia="en-US"/>
        </w:rPr>
      </w:pPr>
    </w:p>
    <w:p w14:paraId="704A78A5" w14:textId="6AABF85E" w:rsidR="00081218" w:rsidRPr="00BB1453" w:rsidRDefault="00081218" w:rsidP="00AC0492">
      <w:pPr>
        <w:widowControl/>
        <w:suppressAutoHyphens w:val="0"/>
        <w:ind w:right="-7"/>
        <w:jc w:val="both"/>
        <w:rPr>
          <w:rFonts w:ascii="Tahoma" w:hAnsi="Tahoma" w:cs="Tahoma"/>
          <w:b/>
          <w:bCs/>
          <w:color w:val="FF9900"/>
          <w:sz w:val="22"/>
          <w:szCs w:val="22"/>
          <w:u w:val="single"/>
          <w:lang w:eastAsia="en-US"/>
        </w:rPr>
      </w:pPr>
      <w:r w:rsidRPr="00BB1453">
        <w:rPr>
          <w:rFonts w:ascii="Tahoma" w:hAnsi="Tahoma" w:cs="Tahoma"/>
          <w:sz w:val="22"/>
          <w:szCs w:val="22"/>
          <w:lang w:eastAsia="en-US"/>
        </w:rPr>
        <w:t xml:space="preserve">Further press information and free photographic material is available on our press portal </w:t>
      </w:r>
      <w:r w:rsidR="00901FCE" w:rsidRPr="00BB1453">
        <w:rPr>
          <w:rFonts w:ascii="Tahoma" w:hAnsi="Tahoma" w:cs="Tahoma"/>
          <w:sz w:val="22"/>
          <w:szCs w:val="22"/>
          <w:lang w:eastAsia="en-US"/>
        </w:rPr>
        <w:t>at</w:t>
      </w:r>
      <w:r w:rsidRPr="00BB1453">
        <w:rPr>
          <w:rFonts w:ascii="Tahoma" w:hAnsi="Tahoma" w:cs="Tahoma"/>
          <w:sz w:val="22"/>
          <w:szCs w:val="22"/>
          <w:lang w:eastAsia="en-US"/>
        </w:rPr>
        <w:t xml:space="preserve"> </w:t>
      </w:r>
      <w:hyperlink r:id="rId24" w:history="1">
        <w:r w:rsidR="00630361" w:rsidRPr="00630361">
          <w:rPr>
            <w:rStyle w:val="Hyperlink"/>
            <w:rFonts w:ascii="Tahoma" w:eastAsia="Times New Roman" w:hAnsi="Tahoma" w:cs="Tahoma"/>
            <w:b w:val="0"/>
            <w:bCs w:val="0"/>
            <w:color w:val="0000FF"/>
            <w:sz w:val="22"/>
            <w:szCs w:val="22"/>
            <w:lang w:val="en-US" w:eastAsia="de-DE"/>
          </w:rPr>
          <w:t>www.serfaus-fiss-ladis.at/en/Service/Press</w:t>
        </w:r>
      </w:hyperlink>
      <w:r w:rsidRPr="00BB1453">
        <w:rPr>
          <w:rFonts w:ascii="Tahoma" w:hAnsi="Tahoma" w:cs="Tahoma"/>
          <w:sz w:val="22"/>
          <w:szCs w:val="22"/>
          <w:lang w:eastAsia="en-US"/>
        </w:rPr>
        <w:t>.</w:t>
      </w:r>
    </w:p>
    <w:p w14:paraId="6CE35BDF" w14:textId="77777777" w:rsidR="00AC0492" w:rsidRDefault="00AC0492" w:rsidP="00AC0492">
      <w:pPr>
        <w:pStyle w:val="KeinLeerraum"/>
        <w:ind w:right="-7"/>
        <w:rPr>
          <w:rFonts w:ascii="Tahoma" w:hAnsi="Tahoma" w:cs="Tahoma"/>
          <w:b/>
          <w:bCs/>
          <w:sz w:val="18"/>
          <w:szCs w:val="18"/>
          <w:lang w:val="en"/>
        </w:rPr>
      </w:pPr>
    </w:p>
    <w:p w14:paraId="6A6882DF" w14:textId="77777777" w:rsidR="00342147" w:rsidRPr="00BB1453" w:rsidRDefault="00342147" w:rsidP="00AC0492">
      <w:pPr>
        <w:pStyle w:val="KeinLeerraum"/>
        <w:ind w:right="-7"/>
        <w:rPr>
          <w:rFonts w:ascii="Tahoma" w:hAnsi="Tahoma" w:cs="Tahoma"/>
          <w:b/>
          <w:bCs/>
          <w:sz w:val="18"/>
          <w:szCs w:val="18"/>
          <w:lang w:val="en"/>
        </w:rPr>
      </w:pPr>
    </w:p>
    <w:p w14:paraId="1B04330F" w14:textId="77777777" w:rsidR="00AC0492" w:rsidRPr="00BB1453" w:rsidRDefault="00AC0492" w:rsidP="00AC0492">
      <w:pPr>
        <w:pStyle w:val="KeinLeerraum"/>
        <w:ind w:right="-7"/>
        <w:rPr>
          <w:rFonts w:ascii="Tahoma" w:hAnsi="Tahoma" w:cs="Tahoma"/>
          <w:b/>
          <w:bCs/>
          <w:sz w:val="18"/>
          <w:szCs w:val="18"/>
          <w:lang w:val="en"/>
        </w:rPr>
      </w:pPr>
    </w:p>
    <w:p w14:paraId="7403500B" w14:textId="6948702C" w:rsidR="00081218" w:rsidRPr="00BB1453" w:rsidRDefault="00081218" w:rsidP="00AC0492">
      <w:pPr>
        <w:pStyle w:val="KeinLeerraum"/>
        <w:ind w:right="-7"/>
        <w:rPr>
          <w:rFonts w:ascii="Tahoma" w:hAnsi="Tahoma" w:cs="Tahoma"/>
          <w:b/>
          <w:bCs/>
          <w:sz w:val="18"/>
          <w:szCs w:val="18"/>
          <w:lang w:val="en-US"/>
        </w:rPr>
      </w:pPr>
      <w:r w:rsidRPr="00BB1453">
        <w:rPr>
          <w:rFonts w:ascii="Tahoma" w:hAnsi="Tahoma" w:cs="Tahoma"/>
          <w:b/>
          <w:bCs/>
          <w:sz w:val="18"/>
          <w:szCs w:val="18"/>
          <w:lang w:val="en"/>
        </w:rPr>
        <w:t>About Serfaus-Fiss-Ladis</w:t>
      </w:r>
    </w:p>
    <w:p w14:paraId="34DA4268" w14:textId="25DD598A" w:rsidR="00081218" w:rsidRPr="00BB1453" w:rsidRDefault="00AC0492" w:rsidP="00AC0492">
      <w:pPr>
        <w:widowControl/>
        <w:suppressAutoHyphens w:val="0"/>
        <w:ind w:right="-7"/>
        <w:jc w:val="both"/>
        <w:rPr>
          <w:rFonts w:ascii="Tahoma" w:hAnsi="Tahoma" w:cs="Tahoma"/>
          <w:sz w:val="18"/>
          <w:szCs w:val="18"/>
          <w:lang w:val="en"/>
        </w:rPr>
      </w:pPr>
      <w:r w:rsidRPr="00BB1453">
        <w:rPr>
          <w:rFonts w:ascii="Tahoma" w:hAnsi="Tahoma" w:cs="Tahoma"/>
          <w:sz w:val="18"/>
          <w:szCs w:val="18"/>
          <w:lang w:val="en"/>
        </w:rPr>
        <w:t xml:space="preserve">True to the motto “The fantastic mountain worlds of Serfaus-Fiss-Ladis”, the Tyrolean holiday region represents variety and completely carefree summer holidays at the highest level. For singles as well as best friends, families or three-generation groups. Because in Serfaus-Fiss-Ladis the mountains not only have plenty to offer the grown-ups, but also the little ones. The three mountain villages, each of which enjoy history in abundance, are situated on a sunny high plateau above the Tyrolean Upper </w:t>
      </w:r>
      <w:proofErr w:type="spellStart"/>
      <w:r w:rsidRPr="00BB1453">
        <w:rPr>
          <w:rFonts w:ascii="Tahoma" w:hAnsi="Tahoma" w:cs="Tahoma"/>
          <w:sz w:val="18"/>
          <w:szCs w:val="18"/>
          <w:lang w:val="en"/>
        </w:rPr>
        <w:t>Inntal</w:t>
      </w:r>
      <w:proofErr w:type="spellEnd"/>
      <w:r w:rsidRPr="00BB1453">
        <w:rPr>
          <w:rFonts w:ascii="Tahoma" w:hAnsi="Tahoma" w:cs="Tahoma"/>
          <w:sz w:val="18"/>
          <w:szCs w:val="18"/>
          <w:lang w:val="en"/>
        </w:rPr>
        <w:t xml:space="preserve"> valley, surrounded by the striking mountain peaks of the </w:t>
      </w:r>
      <w:proofErr w:type="spellStart"/>
      <w:r w:rsidRPr="00BB1453">
        <w:rPr>
          <w:rFonts w:ascii="Tahoma" w:hAnsi="Tahoma" w:cs="Tahoma"/>
          <w:sz w:val="18"/>
          <w:szCs w:val="18"/>
          <w:lang w:val="en"/>
        </w:rPr>
        <w:t>Samnaun</w:t>
      </w:r>
      <w:proofErr w:type="spellEnd"/>
      <w:r w:rsidRPr="00BB1453">
        <w:rPr>
          <w:rFonts w:ascii="Tahoma" w:hAnsi="Tahoma" w:cs="Tahoma"/>
          <w:sz w:val="18"/>
          <w:szCs w:val="18"/>
          <w:lang w:val="en"/>
        </w:rPr>
        <w:t xml:space="preserve"> mountain range and the Ötztal Alps. Between 1,200 and 3,000 meters above sea level, the holiday region offers all guests the best conditions for a unique summer vacation: Variety for the whole family. Activities for outdoor sports enthusiasts. Adventures for thrill seekers. Breath-taking panoramas for those who like to take it slow. Extraordinary specialties for food lovers. And that is not only fabulous, but simply fantastic. Find out more at </w:t>
      </w:r>
      <w:hyperlink r:id="rId25" w:history="1">
        <w:r w:rsidR="00D831B4">
          <w:rPr>
            <w:rStyle w:val="Hyperlink"/>
            <w:rFonts w:ascii="Tahoma" w:eastAsia="Times New Roman" w:hAnsi="Tahoma" w:cs="Tahoma"/>
            <w:b w:val="0"/>
            <w:color w:val="0000FF"/>
            <w:sz w:val="18"/>
            <w:szCs w:val="18"/>
            <w:lang w:eastAsia="de-DE"/>
          </w:rPr>
          <w:t>www.serfaus-fiss-ladis.at/en</w:t>
        </w:r>
      </w:hyperlink>
      <w:r w:rsidR="00D831B4">
        <w:rPr>
          <w:rFonts w:ascii="Tahoma" w:hAnsi="Tahoma" w:cs="Tahoma"/>
          <w:sz w:val="18"/>
          <w:szCs w:val="18"/>
          <w:lang w:val="en"/>
        </w:rPr>
        <w:t xml:space="preserve">. </w:t>
      </w:r>
    </w:p>
    <w:p w14:paraId="5327CB5B" w14:textId="77777777" w:rsidR="00AC0492" w:rsidRPr="00BB1453" w:rsidRDefault="00AC0492" w:rsidP="00AC0492">
      <w:pPr>
        <w:widowControl/>
        <w:suppressAutoHyphens w:val="0"/>
        <w:ind w:right="-7"/>
        <w:jc w:val="both"/>
        <w:rPr>
          <w:rFonts w:ascii="Tahoma" w:hAnsi="Tahoma" w:cs="Tahoma"/>
          <w:sz w:val="18"/>
          <w:szCs w:val="18"/>
          <w:lang w:val="en"/>
        </w:rPr>
      </w:pPr>
    </w:p>
    <w:p w14:paraId="055055D4" w14:textId="77777777" w:rsidR="00AC0492" w:rsidRPr="00BB1453" w:rsidRDefault="00AC0492" w:rsidP="00AC0492">
      <w:pPr>
        <w:widowControl/>
        <w:suppressAutoHyphens w:val="0"/>
        <w:ind w:right="-7"/>
        <w:jc w:val="both"/>
        <w:rPr>
          <w:rFonts w:ascii="Tahoma" w:hAnsi="Tahoma" w:cs="Tahoma"/>
          <w:sz w:val="18"/>
          <w:szCs w:val="18"/>
          <w:lang w:val="en"/>
        </w:rPr>
      </w:pPr>
    </w:p>
    <w:p w14:paraId="34326DAB" w14:textId="77777777" w:rsidR="00081218" w:rsidRPr="00BB1453" w:rsidRDefault="00081218" w:rsidP="00AC0492">
      <w:pPr>
        <w:widowControl/>
        <w:suppressAutoHyphens w:val="0"/>
        <w:autoSpaceDE w:val="0"/>
        <w:autoSpaceDN w:val="0"/>
        <w:adjustRightInd w:val="0"/>
        <w:ind w:right="-7"/>
        <w:rPr>
          <w:rFonts w:ascii="Tahoma" w:hAnsi="Tahoma" w:cs="Tahoma"/>
          <w:b/>
          <w:color w:val="000000" w:themeColor="text1"/>
          <w:sz w:val="22"/>
          <w:szCs w:val="22"/>
          <w:lang w:eastAsia="en-US"/>
        </w:rPr>
      </w:pPr>
      <w:r w:rsidRPr="00BB1453">
        <w:rPr>
          <w:rFonts w:ascii="Tahoma" w:hAnsi="Tahoma" w:cs="Tahoma"/>
          <w:b/>
          <w:color w:val="000000" w:themeColor="text1"/>
          <w:sz w:val="22"/>
          <w:szCs w:val="22"/>
          <w:lang w:eastAsia="en-US"/>
        </w:rPr>
        <w:t>For further information:</w:t>
      </w:r>
    </w:p>
    <w:p w14:paraId="0DA60374" w14:textId="77777777" w:rsidR="00081218" w:rsidRPr="00BB1453" w:rsidRDefault="00081218" w:rsidP="00AC0492">
      <w:pPr>
        <w:widowControl/>
        <w:suppressAutoHyphens w:val="0"/>
        <w:autoSpaceDE w:val="0"/>
        <w:autoSpaceDN w:val="0"/>
        <w:adjustRightInd w:val="0"/>
        <w:ind w:right="-7"/>
        <w:rPr>
          <w:rFonts w:ascii="Tahoma" w:hAnsi="Tahoma" w:cs="Tahoma"/>
          <w:b/>
          <w:color w:val="000000" w:themeColor="text1"/>
          <w:sz w:val="22"/>
          <w:szCs w:val="22"/>
          <w:lang w:eastAsia="en-US"/>
        </w:rPr>
      </w:pPr>
    </w:p>
    <w:p w14:paraId="34DF33CF" w14:textId="626415FF" w:rsidR="00081218" w:rsidRPr="00BB1453" w:rsidRDefault="00081218" w:rsidP="00AC0492">
      <w:pPr>
        <w:widowControl/>
        <w:suppressAutoHyphens w:val="0"/>
        <w:autoSpaceDE w:val="0"/>
        <w:autoSpaceDN w:val="0"/>
        <w:adjustRightInd w:val="0"/>
        <w:ind w:right="-7"/>
        <w:rPr>
          <w:rFonts w:ascii="Tahoma" w:hAnsi="Tahoma" w:cs="Tahoma"/>
          <w:color w:val="000000" w:themeColor="text1"/>
          <w:sz w:val="22"/>
          <w:szCs w:val="22"/>
          <w:lang w:eastAsia="en-US"/>
        </w:rPr>
      </w:pPr>
      <w:r w:rsidRPr="00BB1453">
        <w:rPr>
          <w:rFonts w:ascii="Tahoma" w:hAnsi="Tahoma" w:cs="Tahoma"/>
          <w:color w:val="000000" w:themeColor="text1"/>
          <w:sz w:val="22"/>
          <w:szCs w:val="22"/>
          <w:lang w:eastAsia="en-US"/>
        </w:rPr>
        <w:t>Alexandra Hangl</w:t>
      </w:r>
      <w:bookmarkStart w:id="0" w:name="_GoBack"/>
      <w:bookmarkEnd w:id="0"/>
    </w:p>
    <w:p w14:paraId="71D36EA7" w14:textId="34ACCE66" w:rsidR="00081218" w:rsidRPr="00BB1453" w:rsidRDefault="00081218" w:rsidP="00AC0492">
      <w:pPr>
        <w:widowControl/>
        <w:suppressAutoHyphens w:val="0"/>
        <w:autoSpaceDE w:val="0"/>
        <w:autoSpaceDN w:val="0"/>
        <w:adjustRightInd w:val="0"/>
        <w:ind w:left="5664" w:right="-7" w:hanging="5664"/>
        <w:rPr>
          <w:rFonts w:ascii="Tahoma" w:hAnsi="Tahoma" w:cs="Tahoma"/>
          <w:color w:val="000000" w:themeColor="text1"/>
          <w:sz w:val="22"/>
          <w:szCs w:val="22"/>
          <w:lang w:eastAsia="en-US"/>
        </w:rPr>
      </w:pPr>
      <w:r w:rsidRPr="00BB1453">
        <w:rPr>
          <w:rFonts w:ascii="Tahoma" w:hAnsi="Tahoma" w:cs="Tahoma"/>
          <w:color w:val="000000" w:themeColor="text1"/>
          <w:sz w:val="22"/>
          <w:szCs w:val="22"/>
          <w:lang w:eastAsia="en-US"/>
        </w:rPr>
        <w:t xml:space="preserve">Serfaus-Fiss-Ladis Tourist Board </w:t>
      </w:r>
    </w:p>
    <w:p w14:paraId="5748F06E" w14:textId="6476F512" w:rsidR="00081218" w:rsidRPr="00BB1453" w:rsidRDefault="00081218" w:rsidP="00AC0492">
      <w:pPr>
        <w:widowControl/>
        <w:suppressAutoHyphens w:val="0"/>
        <w:ind w:right="-7"/>
        <w:jc w:val="both"/>
        <w:rPr>
          <w:rFonts w:ascii="Tahoma" w:hAnsi="Tahoma" w:cs="Tahoma"/>
          <w:color w:val="000000" w:themeColor="text1"/>
          <w:sz w:val="22"/>
          <w:szCs w:val="22"/>
          <w:lang w:eastAsia="en-US"/>
        </w:rPr>
      </w:pPr>
      <w:proofErr w:type="spellStart"/>
      <w:r w:rsidRPr="00BB1453">
        <w:rPr>
          <w:rFonts w:ascii="Tahoma" w:hAnsi="Tahoma" w:cs="Tahoma"/>
          <w:color w:val="000000" w:themeColor="text1"/>
          <w:sz w:val="22"/>
          <w:szCs w:val="22"/>
          <w:lang w:eastAsia="en-US"/>
        </w:rPr>
        <w:t>Gänsackerweg</w:t>
      </w:r>
      <w:proofErr w:type="spellEnd"/>
      <w:r w:rsidRPr="00BB1453">
        <w:rPr>
          <w:rFonts w:ascii="Tahoma" w:hAnsi="Tahoma" w:cs="Tahoma"/>
          <w:color w:val="000000" w:themeColor="text1"/>
          <w:sz w:val="22"/>
          <w:szCs w:val="22"/>
          <w:lang w:eastAsia="en-US"/>
        </w:rPr>
        <w:t xml:space="preserve"> 2</w:t>
      </w:r>
    </w:p>
    <w:p w14:paraId="243C9E3B" w14:textId="42A4A176" w:rsidR="00081218" w:rsidRPr="00BB1453" w:rsidRDefault="00081218" w:rsidP="00AC0492">
      <w:pPr>
        <w:widowControl/>
        <w:suppressAutoHyphens w:val="0"/>
        <w:ind w:right="-7"/>
        <w:jc w:val="both"/>
        <w:rPr>
          <w:rFonts w:ascii="Tahoma" w:hAnsi="Tahoma" w:cs="Tahoma"/>
          <w:color w:val="000000" w:themeColor="text1"/>
          <w:sz w:val="22"/>
          <w:szCs w:val="22"/>
          <w:lang w:eastAsia="en-US"/>
        </w:rPr>
      </w:pPr>
      <w:r w:rsidRPr="00BB1453">
        <w:rPr>
          <w:rFonts w:ascii="Tahoma" w:hAnsi="Tahoma" w:cs="Tahoma"/>
          <w:color w:val="000000" w:themeColor="text1"/>
          <w:sz w:val="22"/>
          <w:szCs w:val="22"/>
          <w:lang w:eastAsia="en-US"/>
        </w:rPr>
        <w:t>6534 Serfaus-Fiss-Ladis, Austria</w:t>
      </w:r>
    </w:p>
    <w:p w14:paraId="448EF0FC" w14:textId="40D2F140" w:rsidR="00081218" w:rsidRPr="00BB1453" w:rsidRDefault="00081218" w:rsidP="00AC0492">
      <w:pPr>
        <w:widowControl/>
        <w:suppressAutoHyphens w:val="0"/>
        <w:ind w:right="-7"/>
        <w:jc w:val="both"/>
        <w:rPr>
          <w:rFonts w:ascii="Tahoma" w:hAnsi="Tahoma" w:cs="Tahoma"/>
          <w:color w:val="000000" w:themeColor="text1"/>
          <w:sz w:val="22"/>
          <w:szCs w:val="22"/>
          <w:lang w:eastAsia="en-US"/>
        </w:rPr>
      </w:pPr>
      <w:r w:rsidRPr="00BB1453">
        <w:rPr>
          <w:rFonts w:ascii="Tahoma" w:hAnsi="Tahoma" w:cs="Tahoma"/>
          <w:color w:val="000000" w:themeColor="text1"/>
          <w:sz w:val="22"/>
          <w:szCs w:val="22"/>
          <w:lang w:eastAsia="en-US"/>
        </w:rPr>
        <w:t>Phone: +43(0)5476/6239</w:t>
      </w:r>
      <w:r w:rsidR="005A154B">
        <w:rPr>
          <w:rFonts w:ascii="Tahoma" w:hAnsi="Tahoma" w:cs="Tahoma"/>
          <w:color w:val="000000" w:themeColor="text1"/>
          <w:sz w:val="22"/>
          <w:szCs w:val="22"/>
          <w:lang w:eastAsia="en-US"/>
        </w:rPr>
        <w:t>-</w:t>
      </w:r>
      <w:r w:rsidRPr="00BB1453">
        <w:rPr>
          <w:rFonts w:ascii="Tahoma" w:hAnsi="Tahoma" w:cs="Tahoma"/>
          <w:color w:val="000000" w:themeColor="text1"/>
          <w:sz w:val="22"/>
          <w:szCs w:val="22"/>
          <w:lang w:eastAsia="en-US"/>
        </w:rPr>
        <w:t>72</w:t>
      </w:r>
    </w:p>
    <w:p w14:paraId="3ABFCC30" w14:textId="04C262C2" w:rsidR="00081218" w:rsidRPr="00630361" w:rsidRDefault="00630361" w:rsidP="00AC0492">
      <w:pPr>
        <w:widowControl/>
        <w:suppressAutoHyphens w:val="0"/>
        <w:ind w:right="-7"/>
        <w:jc w:val="both"/>
        <w:rPr>
          <w:rStyle w:val="Hyperlink"/>
          <w:rFonts w:ascii="Tahoma" w:eastAsia="Times New Roman" w:hAnsi="Tahoma" w:cs="Tahoma"/>
          <w:b w:val="0"/>
          <w:bCs w:val="0"/>
          <w:color w:val="0000FF"/>
          <w:sz w:val="22"/>
          <w:szCs w:val="22"/>
          <w:lang w:val="en-US" w:eastAsia="de-DE"/>
        </w:rPr>
      </w:pPr>
      <w:hyperlink r:id="rId26" w:history="1">
        <w:r w:rsidRPr="00630361">
          <w:rPr>
            <w:rStyle w:val="Hyperlink"/>
            <w:rFonts w:ascii="Tahoma" w:eastAsia="Times New Roman" w:hAnsi="Tahoma" w:cs="Tahoma"/>
            <w:b w:val="0"/>
            <w:bCs w:val="0"/>
            <w:color w:val="0000FF"/>
            <w:sz w:val="22"/>
            <w:szCs w:val="22"/>
            <w:lang w:val="en-US" w:eastAsia="de-DE"/>
          </w:rPr>
          <w:t>a.hangl@serfaus-fiss-ladis.at</w:t>
        </w:r>
      </w:hyperlink>
    </w:p>
    <w:p w14:paraId="6B0922B4" w14:textId="6FD565E4" w:rsidR="00081218" w:rsidRPr="00630361" w:rsidRDefault="00630361" w:rsidP="00AC0492">
      <w:pPr>
        <w:widowControl/>
        <w:suppressAutoHyphens w:val="0"/>
        <w:ind w:right="-7"/>
        <w:jc w:val="both"/>
        <w:rPr>
          <w:rStyle w:val="Hyperlink"/>
          <w:rFonts w:eastAsia="Times New Roman"/>
          <w:color w:val="0000FF"/>
          <w:lang w:val="en-US" w:eastAsia="de-DE"/>
        </w:rPr>
      </w:pPr>
      <w:hyperlink r:id="rId27" w:history="1">
        <w:r w:rsidRPr="00630361">
          <w:rPr>
            <w:rStyle w:val="Hyperlink"/>
            <w:rFonts w:ascii="Tahoma" w:eastAsia="Times New Roman" w:hAnsi="Tahoma" w:cs="Tahoma"/>
            <w:b w:val="0"/>
            <w:bCs w:val="0"/>
            <w:color w:val="0000FF"/>
            <w:sz w:val="22"/>
            <w:szCs w:val="22"/>
            <w:lang w:val="en-US" w:eastAsia="de-DE"/>
          </w:rPr>
          <w:t>www.serfaus-fiss-ladis.at/en</w:t>
        </w:r>
      </w:hyperlink>
      <w:r w:rsidR="00081218" w:rsidRPr="00630361">
        <w:rPr>
          <w:rStyle w:val="Hyperlink"/>
          <w:rFonts w:eastAsia="Times New Roman"/>
          <w:color w:val="0000FF"/>
          <w:lang w:val="en-US" w:eastAsia="de-DE"/>
        </w:rPr>
        <w:t xml:space="preserve"> </w:t>
      </w:r>
    </w:p>
    <w:p w14:paraId="5885485A" w14:textId="77777777" w:rsidR="00081218" w:rsidRPr="00BB1453" w:rsidRDefault="00081218" w:rsidP="00AC0492">
      <w:pPr>
        <w:widowControl/>
        <w:suppressAutoHyphens w:val="0"/>
        <w:ind w:right="-7"/>
        <w:jc w:val="both"/>
        <w:rPr>
          <w:rFonts w:ascii="Tahoma" w:hAnsi="Tahoma" w:cs="Tahoma"/>
          <w:b/>
          <w:color w:val="0070C0"/>
          <w:sz w:val="22"/>
          <w:szCs w:val="22"/>
        </w:rPr>
      </w:pPr>
    </w:p>
    <w:p w14:paraId="0C35935E" w14:textId="77777777" w:rsidR="00081218" w:rsidRPr="00BB1453" w:rsidRDefault="00081218" w:rsidP="00AC0492">
      <w:pPr>
        <w:widowControl/>
        <w:suppressAutoHyphens w:val="0"/>
        <w:ind w:right="-7"/>
        <w:jc w:val="both"/>
        <w:rPr>
          <w:rFonts w:ascii="Tahoma" w:hAnsi="Tahoma" w:cs="Tahoma"/>
          <w:b/>
          <w:color w:val="0070C0"/>
          <w:sz w:val="22"/>
          <w:szCs w:val="22"/>
        </w:rPr>
      </w:pPr>
    </w:p>
    <w:p w14:paraId="7E633B7C" w14:textId="39CAEFA7" w:rsidR="00081218" w:rsidRPr="00BB1453" w:rsidRDefault="00AC0492" w:rsidP="00AC0492">
      <w:pPr>
        <w:tabs>
          <w:tab w:val="left" w:pos="1725"/>
          <w:tab w:val="left" w:pos="6705"/>
        </w:tabs>
        <w:ind w:right="-7"/>
        <w:jc w:val="both"/>
        <w:rPr>
          <w:rFonts w:ascii="Tahoma" w:hAnsi="Tahoma" w:cs="Tahoma"/>
          <w:sz w:val="22"/>
          <w:szCs w:val="22"/>
        </w:rPr>
      </w:pPr>
      <w:r w:rsidRPr="00BB1453">
        <w:rPr>
          <w:rFonts w:ascii="Tahoma" w:hAnsi="Tahoma" w:cs="Tahoma"/>
          <w:sz w:val="22"/>
          <w:szCs w:val="22"/>
        </w:rPr>
        <w:t xml:space="preserve">Find us on:    </w:t>
      </w:r>
      <w:r w:rsidRPr="00BB1453">
        <w:rPr>
          <w:noProof/>
        </w:rPr>
        <w:drawing>
          <wp:inline distT="0" distB="0" distL="0" distR="0" wp14:anchorId="39589F5A" wp14:editId="17E616B1">
            <wp:extent cx="190500" cy="179705"/>
            <wp:effectExtent l="0" t="0" r="0" b="0"/>
            <wp:docPr id="158603133" name="Grafik 158603133" descr="cid:image007.jpg@01D298C0.827C696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29">
                      <a:extLst>
                        <a:ext uri="{28A0092B-C50C-407E-A947-70E740481C1C}">
                          <a14:useLocalDpi xmlns:a14="http://schemas.microsoft.com/office/drawing/2010/main"/>
                        </a:ext>
                      </a:extLst>
                    </a:blip>
                    <a:stretch>
                      <a:fillRect/>
                    </a:stretch>
                  </pic:blipFill>
                  <pic:spPr>
                    <a:xfrm>
                      <a:off x="0" y="0"/>
                      <a:ext cx="190500" cy="179705"/>
                    </a:xfrm>
                    <a:prstGeom prst="rect">
                      <a:avLst/>
                    </a:prstGeom>
                  </pic:spPr>
                </pic:pic>
              </a:graphicData>
            </a:graphic>
          </wp:inline>
        </w:drawing>
      </w:r>
      <w:r w:rsidRPr="00BB1453">
        <w:rPr>
          <w:rFonts w:ascii="Tahoma" w:hAnsi="Tahoma" w:cs="Tahoma"/>
          <w:sz w:val="22"/>
          <w:szCs w:val="22"/>
          <w:lang w:val="en-US"/>
        </w:rPr>
        <w:t xml:space="preserve">    </w:t>
      </w:r>
      <w:r w:rsidRPr="00BB1453">
        <w:rPr>
          <w:noProof/>
        </w:rPr>
        <w:drawing>
          <wp:inline distT="0" distB="0" distL="0" distR="0" wp14:anchorId="7101335A" wp14:editId="561C0698">
            <wp:extent cx="190500" cy="190500"/>
            <wp:effectExtent l="0" t="0" r="0" b="0"/>
            <wp:docPr id="1585724122" name="Grafik 1585724122" descr="Bildergebnis für logo instagram">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31">
                      <a:extLst>
                        <a:ext uri="{28A0092B-C50C-407E-A947-70E740481C1C}">
                          <a14:useLocalDpi xmlns:a14="http://schemas.microsoft.com/office/drawing/2010/main"/>
                        </a:ext>
                      </a:extLst>
                    </a:blip>
                    <a:stretch>
                      <a:fillRect/>
                    </a:stretch>
                  </pic:blipFill>
                  <pic:spPr>
                    <a:xfrm flipH="1">
                      <a:off x="0" y="0"/>
                      <a:ext cx="190500" cy="190500"/>
                    </a:xfrm>
                    <a:prstGeom prst="rect">
                      <a:avLst/>
                    </a:prstGeom>
                  </pic:spPr>
                </pic:pic>
              </a:graphicData>
            </a:graphic>
          </wp:inline>
        </w:drawing>
      </w:r>
      <w:r w:rsidRPr="00BB1453">
        <w:rPr>
          <w:rFonts w:ascii="Tahoma" w:hAnsi="Tahoma" w:cs="Tahoma"/>
          <w:sz w:val="22"/>
          <w:szCs w:val="22"/>
          <w:lang w:val="en-US"/>
        </w:rPr>
        <w:t xml:space="preserve">    </w:t>
      </w:r>
      <w:r w:rsidRPr="00BB1453">
        <w:rPr>
          <w:noProof/>
        </w:rPr>
        <w:drawing>
          <wp:inline distT="0" distB="0" distL="0" distR="0" wp14:anchorId="0C35DBA6" wp14:editId="09382E66">
            <wp:extent cx="228600" cy="190500"/>
            <wp:effectExtent l="0" t="0" r="0" b="0"/>
            <wp:docPr id="3" name="Grafik 3" descr="cid:image009.jpg@01D298C0.827C6960">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33">
                      <a:extLst>
                        <a:ext uri="{28A0092B-C50C-407E-A947-70E740481C1C}">
                          <a14:useLocalDpi xmlns:a14="http://schemas.microsoft.com/office/drawing/2010/main"/>
                        </a:ext>
                      </a:extLst>
                    </a:blip>
                    <a:stretch>
                      <a:fillRect/>
                    </a:stretch>
                  </pic:blipFill>
                  <pic:spPr>
                    <a:xfrm>
                      <a:off x="0" y="0"/>
                      <a:ext cx="228600" cy="190500"/>
                    </a:xfrm>
                    <a:prstGeom prst="rect">
                      <a:avLst/>
                    </a:prstGeom>
                  </pic:spPr>
                </pic:pic>
              </a:graphicData>
            </a:graphic>
          </wp:inline>
        </w:drawing>
      </w:r>
      <w:r w:rsidRPr="00BB1453">
        <w:rPr>
          <w:rFonts w:ascii="Tahoma" w:hAnsi="Tahoma" w:cs="Tahoma"/>
          <w:sz w:val="22"/>
          <w:szCs w:val="22"/>
          <w:lang w:val="en-US"/>
        </w:rPr>
        <w:t xml:space="preserve">    </w:t>
      </w:r>
      <w:r w:rsidRPr="00BB1453">
        <w:rPr>
          <w:noProof/>
        </w:rPr>
        <w:drawing>
          <wp:inline distT="0" distB="0" distL="0" distR="0" wp14:anchorId="4B58B048" wp14:editId="246FA0F6">
            <wp:extent cx="245110" cy="173990"/>
            <wp:effectExtent l="0" t="0" r="0" b="3810"/>
            <wp:docPr id="4" name="Grafik 4" descr="cid:image011.jpg@01D298C0.827C6960">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35">
                      <a:extLst>
                        <a:ext uri="{28A0092B-C50C-407E-A947-70E740481C1C}">
                          <a14:useLocalDpi xmlns:a14="http://schemas.microsoft.com/office/drawing/2010/main"/>
                        </a:ext>
                      </a:extLst>
                    </a:blip>
                    <a:stretch>
                      <a:fillRect/>
                    </a:stretch>
                  </pic:blipFill>
                  <pic:spPr>
                    <a:xfrm>
                      <a:off x="0" y="0"/>
                      <a:ext cx="245110" cy="173990"/>
                    </a:xfrm>
                    <a:prstGeom prst="rect">
                      <a:avLst/>
                    </a:prstGeom>
                  </pic:spPr>
                </pic:pic>
              </a:graphicData>
            </a:graphic>
          </wp:inline>
        </w:drawing>
      </w:r>
      <w:r w:rsidRPr="00BB1453">
        <w:rPr>
          <w:rFonts w:ascii="Tahoma" w:hAnsi="Tahoma" w:cs="Tahoma"/>
          <w:sz w:val="22"/>
          <w:szCs w:val="22"/>
          <w:lang w:val="en-US"/>
        </w:rPr>
        <w:t xml:space="preserve">    </w:t>
      </w:r>
      <w:r w:rsidRPr="00BB1453">
        <w:rPr>
          <w:noProof/>
        </w:rPr>
        <w:drawing>
          <wp:inline distT="0" distB="0" distL="0" distR="0" wp14:anchorId="697EB8EF" wp14:editId="3D89922D">
            <wp:extent cx="190800" cy="190800"/>
            <wp:effectExtent l="0" t="0" r="0" b="0"/>
            <wp:docPr id="7" name="Grafik 7">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a:hlinkClick r:id="rId36"/>
                    </pic:cNvPr>
                    <pic:cNvPicPr/>
                  </pic:nvPicPr>
                  <pic:blipFill>
                    <a:blip r:embed="rId37">
                      <a:extLst>
                        <a:ext uri="{28A0092B-C50C-407E-A947-70E740481C1C}">
                          <a14:useLocalDpi xmlns:a14="http://schemas.microsoft.com/office/drawing/2010/main"/>
                        </a:ext>
                      </a:extLst>
                    </a:blip>
                    <a:stretch>
                      <a:fillRect/>
                    </a:stretch>
                  </pic:blipFill>
                  <pic:spPr>
                    <a:xfrm>
                      <a:off x="0" y="0"/>
                      <a:ext cx="190800" cy="190800"/>
                    </a:xfrm>
                    <a:prstGeom prst="rect">
                      <a:avLst/>
                    </a:prstGeom>
                  </pic:spPr>
                </pic:pic>
              </a:graphicData>
            </a:graphic>
          </wp:inline>
        </w:drawing>
      </w:r>
      <w:r w:rsidRPr="00BB1453">
        <w:rPr>
          <w:rFonts w:ascii="Tahoma" w:hAnsi="Tahoma" w:cs="Tahoma"/>
          <w:sz w:val="22"/>
          <w:szCs w:val="22"/>
          <w:lang w:val="en-US"/>
        </w:rPr>
        <w:t xml:space="preserve">    </w:t>
      </w:r>
      <w:r w:rsidRPr="00BB1453">
        <w:rPr>
          <w:noProof/>
        </w:rPr>
        <w:drawing>
          <wp:inline distT="0" distB="0" distL="0" distR="0" wp14:anchorId="61B98AA8" wp14:editId="260945B8">
            <wp:extent cx="190800" cy="190800"/>
            <wp:effectExtent l="0" t="0" r="0" b="0"/>
            <wp:docPr id="8" name="Grafik 8">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39">
                      <a:extLst>
                        <a:ext uri="{96DAC541-7B7A-43D3-8B79-37D633B846F1}">
                          <asvg:svgBlip xmlns:asvg="http://schemas.microsoft.com/office/drawing/2016/SVG/main" r:embed="rId40"/>
                        </a:ext>
                      </a:extLst>
                    </a:blip>
                    <a:stretch>
                      <a:fillRect/>
                    </a:stretch>
                  </pic:blipFill>
                  <pic:spPr>
                    <a:xfrm>
                      <a:off x="0" y="0"/>
                      <a:ext cx="190800" cy="190800"/>
                    </a:xfrm>
                    <a:prstGeom prst="rect">
                      <a:avLst/>
                    </a:prstGeom>
                  </pic:spPr>
                </pic:pic>
              </a:graphicData>
            </a:graphic>
          </wp:inline>
        </w:drawing>
      </w:r>
      <w:r w:rsidRPr="00BB1453">
        <w:rPr>
          <w:rFonts w:ascii="Tahoma" w:hAnsi="Tahoma" w:cs="Tahoma"/>
          <w:sz w:val="22"/>
          <w:szCs w:val="22"/>
          <w:lang w:val="en-US"/>
        </w:rPr>
        <w:t xml:space="preserve">    </w:t>
      </w:r>
      <w:r w:rsidRPr="00BB1453">
        <w:rPr>
          <w:rFonts w:ascii="Tahoma" w:hAnsi="Tahoma" w:cs="Tahoma"/>
          <w:noProof/>
          <w:sz w:val="22"/>
          <w:szCs w:val="22"/>
          <w:lang w:eastAsia="de-DE"/>
        </w:rPr>
        <w:drawing>
          <wp:inline distT="0" distB="0" distL="0" distR="0" wp14:anchorId="4CC472E5" wp14:editId="277886DF">
            <wp:extent cx="190800" cy="192108"/>
            <wp:effectExtent l="0" t="0" r="0" b="0"/>
            <wp:docPr id="1704886690" name="Grafik 1" descr="Ein Bild, das Logo, Grafiken, Symbol, Schrift enthält.&#10;&#10;Automatisch generierte Beschreibung">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886690" name="Grafik 1" descr="Ein Bild, das Logo, Grafiken, Symbol, Schrift enthält.&#10;&#10;Automatisch generierte Beschreibung">
                      <a:hlinkClick r:id="rId41"/>
                    </pic:cNvPr>
                    <pic:cNvPicPr/>
                  </pic:nvPicPr>
                  <pic:blipFill rotWithShape="1">
                    <a:blip r:embed="rId42"/>
                    <a:srcRect l="21590" t="21581" r="22214" b="21839"/>
                    <a:stretch/>
                  </pic:blipFill>
                  <pic:spPr bwMode="auto">
                    <a:xfrm>
                      <a:off x="0" y="0"/>
                      <a:ext cx="190800" cy="192108"/>
                    </a:xfrm>
                    <a:prstGeom prst="rect">
                      <a:avLst/>
                    </a:prstGeom>
                    <a:ln>
                      <a:noFill/>
                    </a:ln>
                    <a:extLst>
                      <a:ext uri="{53640926-AAD7-44D8-BBD7-CCE9431645EC}">
                        <a14:shadowObscured xmlns:a14="http://schemas.microsoft.com/office/drawing/2010/main"/>
                      </a:ext>
                    </a:extLst>
                  </pic:spPr>
                </pic:pic>
              </a:graphicData>
            </a:graphic>
          </wp:inline>
        </w:drawing>
      </w:r>
      <w:r w:rsidR="00081218" w:rsidRPr="00BB1453">
        <w:rPr>
          <w:rFonts w:ascii="Tahoma" w:hAnsi="Tahoma" w:cs="Tahoma"/>
          <w:sz w:val="22"/>
          <w:szCs w:val="22"/>
        </w:rPr>
        <w:tab/>
      </w:r>
    </w:p>
    <w:p w14:paraId="3FEE090C" w14:textId="77777777" w:rsidR="00081218" w:rsidRPr="00BB1453" w:rsidRDefault="00081218" w:rsidP="00AC0492">
      <w:pPr>
        <w:widowControl/>
        <w:adjustRightInd w:val="0"/>
        <w:ind w:right="-7"/>
        <w:rPr>
          <w:rFonts w:ascii="Tahoma" w:hAnsi="Tahoma" w:cs="Tahoma"/>
          <w:color w:val="002060"/>
          <w:sz w:val="22"/>
          <w:szCs w:val="22"/>
          <w:lang w:eastAsia="en-US"/>
        </w:rPr>
      </w:pPr>
    </w:p>
    <w:p w14:paraId="29DDD4B9" w14:textId="77777777" w:rsidR="00081218" w:rsidRPr="004E2B97" w:rsidRDefault="00081218" w:rsidP="00AC0492">
      <w:pPr>
        <w:widowControl/>
        <w:tabs>
          <w:tab w:val="left" w:pos="1725"/>
          <w:tab w:val="right" w:pos="8222"/>
          <w:tab w:val="right" w:pos="9072"/>
        </w:tabs>
        <w:ind w:right="-7"/>
        <w:jc w:val="both"/>
        <w:rPr>
          <w:rFonts w:ascii="Tahoma" w:hAnsi="Tahoma" w:cs="Tahoma"/>
          <w:color w:val="000000" w:themeColor="text1"/>
          <w:sz w:val="22"/>
          <w:szCs w:val="22"/>
          <w:lang w:eastAsia="en-US"/>
        </w:rPr>
      </w:pPr>
      <w:r w:rsidRPr="00BB1453">
        <w:rPr>
          <w:rFonts w:ascii="Tahoma" w:hAnsi="Tahoma" w:cs="Tahoma"/>
          <w:color w:val="000000" w:themeColor="text1"/>
          <w:sz w:val="22"/>
          <w:szCs w:val="22"/>
          <w:lang w:eastAsia="en-US"/>
        </w:rPr>
        <w:t>#serfausfissladis  #serfaus  #fiss  #ladis  #wearefamily  #weilwirsgeniessen</w:t>
      </w:r>
    </w:p>
    <w:p w14:paraId="3E367BFF" w14:textId="77777777" w:rsidR="00081218" w:rsidRPr="00AC7D08" w:rsidRDefault="00081218" w:rsidP="00AC0492">
      <w:pPr>
        <w:widowControl/>
        <w:suppressAutoHyphens w:val="0"/>
        <w:ind w:right="-7"/>
        <w:jc w:val="both"/>
        <w:rPr>
          <w:rFonts w:ascii="Tahoma" w:eastAsia="Calibri" w:hAnsi="Tahoma" w:cs="Tahoma"/>
          <w:color w:val="000000" w:themeColor="text1"/>
          <w:sz w:val="22"/>
          <w:szCs w:val="22"/>
        </w:rPr>
      </w:pPr>
    </w:p>
    <w:p w14:paraId="1610506D" w14:textId="77777777" w:rsidR="00072BEA" w:rsidRPr="008F1BFB" w:rsidRDefault="00072BEA" w:rsidP="00AC0492">
      <w:pPr>
        <w:widowControl/>
        <w:suppressAutoHyphens w:val="0"/>
        <w:ind w:right="-7"/>
        <w:jc w:val="both"/>
        <w:rPr>
          <w:rFonts w:ascii="Tahoma" w:eastAsia="Calibri" w:hAnsi="Tahoma" w:cs="Tahoma"/>
          <w:color w:val="000000" w:themeColor="text1"/>
          <w:sz w:val="22"/>
          <w:szCs w:val="22"/>
        </w:rPr>
      </w:pPr>
    </w:p>
    <w:sectPr w:rsidR="00072BEA" w:rsidRPr="008F1BFB" w:rsidSect="00C27837">
      <w:headerReference w:type="default" r:id="rId43"/>
      <w:footerReference w:type="default" r:id="rId44"/>
      <w:headerReference w:type="first" r:id="rId45"/>
      <w:footerReference w:type="first" r:id="rId46"/>
      <w:pgSz w:w="11906" w:h="16838"/>
      <w:pgMar w:top="2807" w:right="142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E8BA7" w14:textId="77777777" w:rsidR="007D2EAC" w:rsidRDefault="007D2EAC" w:rsidP="0059798E">
      <w:r>
        <w:separator/>
      </w:r>
    </w:p>
  </w:endnote>
  <w:endnote w:type="continuationSeparator" w:id="0">
    <w:p w14:paraId="357C95BC" w14:textId="77777777" w:rsidR="007D2EAC" w:rsidRDefault="007D2EAC" w:rsidP="0059798E">
      <w:r>
        <w:continuationSeparator/>
      </w:r>
    </w:p>
  </w:endnote>
  <w:endnote w:type="continuationNotice" w:id="1">
    <w:p w14:paraId="33A97BA5" w14:textId="77777777" w:rsidR="007D2EAC" w:rsidRDefault="007D2E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8F797" w14:textId="6E7D1781" w:rsidR="00F51CE3" w:rsidRPr="00AC0492" w:rsidRDefault="00A064CD" w:rsidP="00AC0492">
    <w:pPr>
      <w:tabs>
        <w:tab w:val="center" w:pos="4536"/>
        <w:tab w:val="right" w:pos="9072"/>
      </w:tabs>
      <w:ind w:right="-7"/>
      <w:rPr>
        <w:sz w:val="18"/>
        <w:szCs w:val="18"/>
        <w:lang w:val="en-US"/>
      </w:rPr>
    </w:pPr>
    <w:r w:rsidRPr="00BB1453">
      <w:rPr>
        <w:rFonts w:ascii="Tahoma" w:hAnsi="Tahoma" w:cs="Tahoma"/>
        <w:sz w:val="18"/>
        <w:szCs w:val="18"/>
      </w:rPr>
      <w:t>Summer 202</w:t>
    </w:r>
    <w:r w:rsidR="00AC0492" w:rsidRPr="00BB1453">
      <w:rPr>
        <w:rFonts w:ascii="Tahoma" w:hAnsi="Tahoma" w:cs="Tahoma"/>
        <w:sz w:val="18"/>
        <w:szCs w:val="18"/>
      </w:rPr>
      <w:t>3</w:t>
    </w:r>
    <w:r w:rsidR="00AC0492" w:rsidRPr="00BB1453">
      <w:rPr>
        <w:rFonts w:ascii="Tahoma" w:hAnsi="Tahoma" w:cs="Tahoma"/>
        <w:sz w:val="18"/>
        <w:szCs w:val="18"/>
      </w:rPr>
      <w:tab/>
    </w:r>
    <w:r w:rsidR="00AC0492" w:rsidRPr="00BB1453">
      <w:rPr>
        <w:rFonts w:ascii="Tahoma" w:hAnsi="Tahoma" w:cs="Tahoma"/>
        <w:sz w:val="18"/>
        <w:szCs w:val="18"/>
      </w:rPr>
      <w:tab/>
    </w:r>
    <w:r w:rsidR="00AC0492" w:rsidRPr="00BB1453">
      <w:rPr>
        <w:rFonts w:ascii="Tahoma" w:hAnsi="Tahoma" w:cs="Tahoma"/>
        <w:sz w:val="18"/>
        <w:szCs w:val="18"/>
      </w:rPr>
      <w:tab/>
    </w:r>
    <w:r w:rsidRPr="00BB1453">
      <w:rPr>
        <w:sz w:val="18"/>
        <w:szCs w:val="18"/>
        <w:lang w:val="en-US"/>
      </w:rPr>
      <w:fldChar w:fldCharType="begin"/>
    </w:r>
    <w:r w:rsidRPr="00BB1453">
      <w:rPr>
        <w:sz w:val="18"/>
        <w:szCs w:val="18"/>
        <w:lang w:val="en-US"/>
      </w:rPr>
      <w:instrText>PAGE   \* MERGEFORMAT</w:instrText>
    </w:r>
    <w:r w:rsidRPr="00BB1453">
      <w:rPr>
        <w:sz w:val="18"/>
        <w:szCs w:val="18"/>
        <w:lang w:val="en-US"/>
      </w:rPr>
      <w:fldChar w:fldCharType="separate"/>
    </w:r>
    <w:r w:rsidRPr="00BB1453">
      <w:rPr>
        <w:sz w:val="18"/>
        <w:szCs w:val="18"/>
        <w:lang w:val="en-US"/>
      </w:rPr>
      <w:t>1</w:t>
    </w:r>
    <w:r w:rsidRPr="00BB1453">
      <w:rPr>
        <w:sz w:val="18"/>
        <w:szCs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26015" w14:textId="00F751A2" w:rsidR="00F51CE3" w:rsidRPr="003B3B5D" w:rsidRDefault="00F51CE3" w:rsidP="003B3B5D">
    <w:pPr>
      <w:widowControl/>
      <w:tabs>
        <w:tab w:val="left" w:pos="4678"/>
      </w:tabs>
      <w:suppressAutoHyphens w:val="0"/>
      <w:autoSpaceDE w:val="0"/>
      <w:autoSpaceDN w:val="0"/>
      <w:adjustRightInd w:val="0"/>
      <w:rPr>
        <w:rFonts w:ascii="Tahoma" w:eastAsia="Calibri" w:hAnsi="Tahoma" w:cs="Tahoma"/>
        <w:b/>
        <w:color w:val="000000" w:themeColor="text1"/>
        <w:sz w:val="18"/>
        <w:szCs w:val="22"/>
      </w:rPr>
    </w:pP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b/>
        <w:color w:val="000000" w:themeColor="text1"/>
        <w:sz w:val="18"/>
        <w:szCs w:val="22"/>
      </w:rPr>
      <w:tab/>
    </w:r>
    <w:r>
      <w:rPr>
        <w:rFonts w:ascii="Tahoma" w:hAnsi="Tahoma"/>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2CF9C" w14:textId="77777777" w:rsidR="007D2EAC" w:rsidRDefault="007D2EAC" w:rsidP="0059798E">
      <w:r>
        <w:separator/>
      </w:r>
    </w:p>
  </w:footnote>
  <w:footnote w:type="continuationSeparator" w:id="0">
    <w:p w14:paraId="2A938472" w14:textId="77777777" w:rsidR="007D2EAC" w:rsidRDefault="007D2EAC" w:rsidP="0059798E">
      <w:r>
        <w:continuationSeparator/>
      </w:r>
    </w:p>
  </w:footnote>
  <w:footnote w:type="continuationNotice" w:id="1">
    <w:p w14:paraId="3927213E" w14:textId="77777777" w:rsidR="007D2EAC" w:rsidRDefault="007D2E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8C22C" w14:textId="2C91AA3C" w:rsidR="00F51CE3" w:rsidRDefault="00F570FE">
    <w:pPr>
      <w:pStyle w:val="Kopfzeile"/>
      <w:jc w:val="center"/>
    </w:pPr>
    <w:r>
      <w:rPr>
        <w:noProof/>
      </w:rPr>
      <w:drawing>
        <wp:inline distT="0" distB="0" distL="0" distR="0" wp14:anchorId="6B3C8D0C" wp14:editId="0CFBE99E">
          <wp:extent cx="2421678" cy="1224000"/>
          <wp:effectExtent l="0" t="0" r="4445" b="0"/>
          <wp:docPr id="1" name="Grafik 1" descr="Ein Bild, das Text, Schild,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p w14:paraId="57FDF8A3" w14:textId="77777777" w:rsidR="00F51CE3" w:rsidRDefault="00F51CE3" w:rsidP="00113F27">
    <w:pPr>
      <w:pStyle w:val="Kopfzeile"/>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C3777" w14:textId="550170FC" w:rsidR="00F51CE3" w:rsidRDefault="008B66E4" w:rsidP="001940D7">
    <w:pPr>
      <w:pStyle w:val="Kopfzeile"/>
      <w:jc w:val="center"/>
    </w:pPr>
    <w:r>
      <w:rPr>
        <w:noProof/>
      </w:rPr>
      <w:drawing>
        <wp:inline distT="0" distB="0" distL="0" distR="0" wp14:anchorId="1E4A8B84" wp14:editId="0E61B24A">
          <wp:extent cx="2421678" cy="1224000"/>
          <wp:effectExtent l="0" t="0" r="4445" b="0"/>
          <wp:docPr id="2" name="Grafik 2" descr="Ein Bild, das Text, Schild,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Serfaus-Fiss-Ladis 12.07.29.png"/>
                  <pic:cNvPicPr/>
                </pic:nvPicPr>
                <pic:blipFill>
                  <a:blip r:embed="rId1"/>
                  <a:stretch>
                    <a:fillRect/>
                  </a:stretch>
                </pic:blipFill>
                <pic:spPr>
                  <a:xfrm>
                    <a:off x="0" y="0"/>
                    <a:ext cx="2421678" cy="1224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AE0E4C"/>
    <w:multiLevelType w:val="hybridMultilevel"/>
    <w:tmpl w:val="C6540AD4"/>
    <w:lvl w:ilvl="0" w:tplc="314696BA">
      <w:numFmt w:val="bullet"/>
      <w:lvlText w:val=""/>
      <w:lvlJc w:val="left"/>
      <w:pPr>
        <w:ind w:left="720" w:hanging="360"/>
      </w:pPr>
      <w:rPr>
        <w:rFonts w:ascii="Wingdings" w:eastAsia="Verdana" w:hAnsi="Wingdings" w:cs="Verdana"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1B30560"/>
    <w:multiLevelType w:val="hybridMultilevel"/>
    <w:tmpl w:val="F170E7A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472573E"/>
    <w:multiLevelType w:val="hybridMultilevel"/>
    <w:tmpl w:val="C876F256"/>
    <w:lvl w:ilvl="0" w:tplc="0407000F">
      <w:start w:val="1"/>
      <w:numFmt w:val="decimal"/>
      <w:lvlText w:val="%1."/>
      <w:lvlJc w:val="left"/>
      <w:pPr>
        <w:ind w:left="1070" w:hanging="360"/>
      </w:p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3" w15:restartNumberingAfterBreak="0">
    <w:nsid w:val="67740756"/>
    <w:multiLevelType w:val="hybridMultilevel"/>
    <w:tmpl w:val="BE485D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0F41F57"/>
    <w:multiLevelType w:val="multilevel"/>
    <w:tmpl w:val="F974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477BC6"/>
    <w:multiLevelType w:val="hybridMultilevel"/>
    <w:tmpl w:val="3CD2C5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hideSpellingErrors/>
  <w:hideGrammaticalErrors/>
  <w:proofState w:spelling="clean" w:grammar="clean"/>
  <w:revisionView w:inkAnnotations="0"/>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AFHmlhaWJmaWSjpKwanFxZn5eSAFRrUAL6cbkywAAAA="/>
  </w:docVars>
  <w:rsids>
    <w:rsidRoot w:val="00002E81"/>
    <w:rsid w:val="00002E81"/>
    <w:rsid w:val="000147A5"/>
    <w:rsid w:val="000258AC"/>
    <w:rsid w:val="00025EB7"/>
    <w:rsid w:val="00031BD5"/>
    <w:rsid w:val="00033FF9"/>
    <w:rsid w:val="00034054"/>
    <w:rsid w:val="0003607A"/>
    <w:rsid w:val="00036FA8"/>
    <w:rsid w:val="00040A31"/>
    <w:rsid w:val="0004117A"/>
    <w:rsid w:val="00053798"/>
    <w:rsid w:val="000562F1"/>
    <w:rsid w:val="000605DE"/>
    <w:rsid w:val="0007138F"/>
    <w:rsid w:val="00072BEA"/>
    <w:rsid w:val="00072D36"/>
    <w:rsid w:val="00081218"/>
    <w:rsid w:val="00085D3F"/>
    <w:rsid w:val="000A129D"/>
    <w:rsid w:val="000A31C3"/>
    <w:rsid w:val="000B6AFB"/>
    <w:rsid w:val="000B6BA5"/>
    <w:rsid w:val="000B7823"/>
    <w:rsid w:val="000C0B43"/>
    <w:rsid w:val="000C3180"/>
    <w:rsid w:val="000C3802"/>
    <w:rsid w:val="000C6167"/>
    <w:rsid w:val="000C7FCB"/>
    <w:rsid w:val="000D0658"/>
    <w:rsid w:val="000D2D45"/>
    <w:rsid w:val="000D5D0E"/>
    <w:rsid w:val="000D6EB3"/>
    <w:rsid w:val="000E16BB"/>
    <w:rsid w:val="000E5007"/>
    <w:rsid w:val="000F3550"/>
    <w:rsid w:val="000F47A6"/>
    <w:rsid w:val="000F5639"/>
    <w:rsid w:val="000F6136"/>
    <w:rsid w:val="00100538"/>
    <w:rsid w:val="00102675"/>
    <w:rsid w:val="001057B3"/>
    <w:rsid w:val="00105F36"/>
    <w:rsid w:val="0011111F"/>
    <w:rsid w:val="001130C5"/>
    <w:rsid w:val="00113F27"/>
    <w:rsid w:val="00123058"/>
    <w:rsid w:val="00123A84"/>
    <w:rsid w:val="0012651C"/>
    <w:rsid w:val="00126E52"/>
    <w:rsid w:val="00127A64"/>
    <w:rsid w:val="001324CD"/>
    <w:rsid w:val="00133835"/>
    <w:rsid w:val="001375FB"/>
    <w:rsid w:val="00141AE8"/>
    <w:rsid w:val="001529A7"/>
    <w:rsid w:val="00153870"/>
    <w:rsid w:val="00153FF7"/>
    <w:rsid w:val="001543E1"/>
    <w:rsid w:val="001568B8"/>
    <w:rsid w:val="00156BAC"/>
    <w:rsid w:val="00157F2A"/>
    <w:rsid w:val="00160CBD"/>
    <w:rsid w:val="001611FB"/>
    <w:rsid w:val="001617CD"/>
    <w:rsid w:val="00165407"/>
    <w:rsid w:val="00165C53"/>
    <w:rsid w:val="00165CD9"/>
    <w:rsid w:val="00167D47"/>
    <w:rsid w:val="0017105B"/>
    <w:rsid w:val="0017674F"/>
    <w:rsid w:val="001809CA"/>
    <w:rsid w:val="001925E7"/>
    <w:rsid w:val="00192A57"/>
    <w:rsid w:val="001940D7"/>
    <w:rsid w:val="00196102"/>
    <w:rsid w:val="001B09CE"/>
    <w:rsid w:val="001B7D0B"/>
    <w:rsid w:val="001C340A"/>
    <w:rsid w:val="001C70B9"/>
    <w:rsid w:val="001C75E0"/>
    <w:rsid w:val="001D3164"/>
    <w:rsid w:val="001D4576"/>
    <w:rsid w:val="001D638C"/>
    <w:rsid w:val="001D7F08"/>
    <w:rsid w:val="001D7F19"/>
    <w:rsid w:val="001E10F1"/>
    <w:rsid w:val="001E3E02"/>
    <w:rsid w:val="001E4A4D"/>
    <w:rsid w:val="001F21D8"/>
    <w:rsid w:val="001F2489"/>
    <w:rsid w:val="0020149F"/>
    <w:rsid w:val="0020312B"/>
    <w:rsid w:val="0021018E"/>
    <w:rsid w:val="0021180E"/>
    <w:rsid w:val="00220388"/>
    <w:rsid w:val="002211EC"/>
    <w:rsid w:val="002215BF"/>
    <w:rsid w:val="00223C0C"/>
    <w:rsid w:val="00225EAD"/>
    <w:rsid w:val="00226014"/>
    <w:rsid w:val="00226AB3"/>
    <w:rsid w:val="00226E64"/>
    <w:rsid w:val="00233600"/>
    <w:rsid w:val="00234C7D"/>
    <w:rsid w:val="00237051"/>
    <w:rsid w:val="00241A67"/>
    <w:rsid w:val="00244871"/>
    <w:rsid w:val="002451A4"/>
    <w:rsid w:val="0024567C"/>
    <w:rsid w:val="00247D3B"/>
    <w:rsid w:val="002526D1"/>
    <w:rsid w:val="00256DE2"/>
    <w:rsid w:val="00262770"/>
    <w:rsid w:val="002627F3"/>
    <w:rsid w:val="002651C3"/>
    <w:rsid w:val="00265B81"/>
    <w:rsid w:val="002739D2"/>
    <w:rsid w:val="002761CB"/>
    <w:rsid w:val="00284242"/>
    <w:rsid w:val="00295DE0"/>
    <w:rsid w:val="002A3736"/>
    <w:rsid w:val="002B033D"/>
    <w:rsid w:val="002B190A"/>
    <w:rsid w:val="002B1A43"/>
    <w:rsid w:val="002B25F6"/>
    <w:rsid w:val="002B3206"/>
    <w:rsid w:val="002B56AC"/>
    <w:rsid w:val="002B59F6"/>
    <w:rsid w:val="002B70B3"/>
    <w:rsid w:val="002C3E56"/>
    <w:rsid w:val="002D3FC9"/>
    <w:rsid w:val="002D614A"/>
    <w:rsid w:val="002E470A"/>
    <w:rsid w:val="002E4C15"/>
    <w:rsid w:val="002E560F"/>
    <w:rsid w:val="002F1FCB"/>
    <w:rsid w:val="002F2422"/>
    <w:rsid w:val="002F2DFD"/>
    <w:rsid w:val="002F3D89"/>
    <w:rsid w:val="002F4B06"/>
    <w:rsid w:val="002F7268"/>
    <w:rsid w:val="003014EB"/>
    <w:rsid w:val="003031BA"/>
    <w:rsid w:val="003045F5"/>
    <w:rsid w:val="00307CC2"/>
    <w:rsid w:val="00314757"/>
    <w:rsid w:val="0031659D"/>
    <w:rsid w:val="0032072F"/>
    <w:rsid w:val="00320A2C"/>
    <w:rsid w:val="00322B42"/>
    <w:rsid w:val="00327436"/>
    <w:rsid w:val="00333427"/>
    <w:rsid w:val="003346C3"/>
    <w:rsid w:val="00340C80"/>
    <w:rsid w:val="00342147"/>
    <w:rsid w:val="00342BD7"/>
    <w:rsid w:val="00344D99"/>
    <w:rsid w:val="00350E7A"/>
    <w:rsid w:val="00352DF1"/>
    <w:rsid w:val="00353F32"/>
    <w:rsid w:val="00357299"/>
    <w:rsid w:val="00362402"/>
    <w:rsid w:val="003638E6"/>
    <w:rsid w:val="00363E16"/>
    <w:rsid w:val="00365F7C"/>
    <w:rsid w:val="00366952"/>
    <w:rsid w:val="00367CAE"/>
    <w:rsid w:val="00371AAE"/>
    <w:rsid w:val="00382873"/>
    <w:rsid w:val="00382A10"/>
    <w:rsid w:val="00386FDF"/>
    <w:rsid w:val="00387978"/>
    <w:rsid w:val="003938BC"/>
    <w:rsid w:val="003A49F8"/>
    <w:rsid w:val="003B0947"/>
    <w:rsid w:val="003B0E08"/>
    <w:rsid w:val="003B1A21"/>
    <w:rsid w:val="003B39F6"/>
    <w:rsid w:val="003B3B5D"/>
    <w:rsid w:val="003B6C01"/>
    <w:rsid w:val="003C0979"/>
    <w:rsid w:val="003C1E2C"/>
    <w:rsid w:val="003D1070"/>
    <w:rsid w:val="003D1256"/>
    <w:rsid w:val="003D6DB1"/>
    <w:rsid w:val="003E1E76"/>
    <w:rsid w:val="003E3EBF"/>
    <w:rsid w:val="003F16EC"/>
    <w:rsid w:val="003F2DBD"/>
    <w:rsid w:val="00404CA4"/>
    <w:rsid w:val="0041770A"/>
    <w:rsid w:val="0042204A"/>
    <w:rsid w:val="0042208E"/>
    <w:rsid w:val="00422625"/>
    <w:rsid w:val="004244AA"/>
    <w:rsid w:val="00425FD8"/>
    <w:rsid w:val="0043136C"/>
    <w:rsid w:val="00433371"/>
    <w:rsid w:val="004373F1"/>
    <w:rsid w:val="00443962"/>
    <w:rsid w:val="00444FC7"/>
    <w:rsid w:val="0046303D"/>
    <w:rsid w:val="00466169"/>
    <w:rsid w:val="00477621"/>
    <w:rsid w:val="00483C45"/>
    <w:rsid w:val="0048592A"/>
    <w:rsid w:val="00485A65"/>
    <w:rsid w:val="004861BB"/>
    <w:rsid w:val="004924E0"/>
    <w:rsid w:val="0049402B"/>
    <w:rsid w:val="00494186"/>
    <w:rsid w:val="00496F05"/>
    <w:rsid w:val="004A4823"/>
    <w:rsid w:val="004A4E65"/>
    <w:rsid w:val="004A6F7F"/>
    <w:rsid w:val="004A7AC7"/>
    <w:rsid w:val="004B063E"/>
    <w:rsid w:val="004B07A7"/>
    <w:rsid w:val="004B6E31"/>
    <w:rsid w:val="004B7A3B"/>
    <w:rsid w:val="004C28FA"/>
    <w:rsid w:val="004C6D15"/>
    <w:rsid w:val="004C6E04"/>
    <w:rsid w:val="004D064F"/>
    <w:rsid w:val="004D0CBF"/>
    <w:rsid w:val="004D182D"/>
    <w:rsid w:val="004D1F81"/>
    <w:rsid w:val="004D363A"/>
    <w:rsid w:val="004D4066"/>
    <w:rsid w:val="004D4228"/>
    <w:rsid w:val="004D6D9D"/>
    <w:rsid w:val="004E2D3F"/>
    <w:rsid w:val="004E5DB1"/>
    <w:rsid w:val="004F1F20"/>
    <w:rsid w:val="004F283C"/>
    <w:rsid w:val="004F5039"/>
    <w:rsid w:val="00502A11"/>
    <w:rsid w:val="00502C25"/>
    <w:rsid w:val="005062D7"/>
    <w:rsid w:val="00513921"/>
    <w:rsid w:val="00514213"/>
    <w:rsid w:val="00514422"/>
    <w:rsid w:val="00515AE8"/>
    <w:rsid w:val="005167C2"/>
    <w:rsid w:val="00524F30"/>
    <w:rsid w:val="005259DB"/>
    <w:rsid w:val="00525E3B"/>
    <w:rsid w:val="00531F4F"/>
    <w:rsid w:val="00532CE8"/>
    <w:rsid w:val="005372E3"/>
    <w:rsid w:val="00540053"/>
    <w:rsid w:val="00540569"/>
    <w:rsid w:val="00544EC8"/>
    <w:rsid w:val="00547767"/>
    <w:rsid w:val="00551135"/>
    <w:rsid w:val="00552EE2"/>
    <w:rsid w:val="005536B0"/>
    <w:rsid w:val="00557C9D"/>
    <w:rsid w:val="0056014D"/>
    <w:rsid w:val="005603AE"/>
    <w:rsid w:val="0056041A"/>
    <w:rsid w:val="005610DB"/>
    <w:rsid w:val="00563AE2"/>
    <w:rsid w:val="00564331"/>
    <w:rsid w:val="00582AC2"/>
    <w:rsid w:val="00583736"/>
    <w:rsid w:val="00593E9B"/>
    <w:rsid w:val="0059592E"/>
    <w:rsid w:val="0059798E"/>
    <w:rsid w:val="005A154B"/>
    <w:rsid w:val="005A53BF"/>
    <w:rsid w:val="005A6092"/>
    <w:rsid w:val="005A7466"/>
    <w:rsid w:val="005A76BA"/>
    <w:rsid w:val="005A7972"/>
    <w:rsid w:val="005B1A27"/>
    <w:rsid w:val="005B4A1E"/>
    <w:rsid w:val="005B7B24"/>
    <w:rsid w:val="005C0A0D"/>
    <w:rsid w:val="005C179E"/>
    <w:rsid w:val="005C3694"/>
    <w:rsid w:val="005D1A49"/>
    <w:rsid w:val="005D3BF2"/>
    <w:rsid w:val="005E0D80"/>
    <w:rsid w:val="005E44AA"/>
    <w:rsid w:val="005E60A6"/>
    <w:rsid w:val="005E6D3F"/>
    <w:rsid w:val="005F2093"/>
    <w:rsid w:val="005F2A1D"/>
    <w:rsid w:val="005F5A5C"/>
    <w:rsid w:val="005F5E7D"/>
    <w:rsid w:val="00603781"/>
    <w:rsid w:val="006058D5"/>
    <w:rsid w:val="00605D68"/>
    <w:rsid w:val="006114C8"/>
    <w:rsid w:val="00617CC0"/>
    <w:rsid w:val="00623065"/>
    <w:rsid w:val="00624C59"/>
    <w:rsid w:val="006268C7"/>
    <w:rsid w:val="00630361"/>
    <w:rsid w:val="00632603"/>
    <w:rsid w:val="00632852"/>
    <w:rsid w:val="00637C73"/>
    <w:rsid w:val="00643543"/>
    <w:rsid w:val="00647732"/>
    <w:rsid w:val="00650ED9"/>
    <w:rsid w:val="006544D2"/>
    <w:rsid w:val="0066404B"/>
    <w:rsid w:val="00665F70"/>
    <w:rsid w:val="006749C4"/>
    <w:rsid w:val="006835E5"/>
    <w:rsid w:val="00687F16"/>
    <w:rsid w:val="0069156D"/>
    <w:rsid w:val="006936C8"/>
    <w:rsid w:val="00693C39"/>
    <w:rsid w:val="00693E9C"/>
    <w:rsid w:val="006957A9"/>
    <w:rsid w:val="00697CAC"/>
    <w:rsid w:val="006B0047"/>
    <w:rsid w:val="006B1A21"/>
    <w:rsid w:val="006B1ECA"/>
    <w:rsid w:val="006B33F7"/>
    <w:rsid w:val="006B458A"/>
    <w:rsid w:val="006C12CD"/>
    <w:rsid w:val="006C243E"/>
    <w:rsid w:val="006C48EC"/>
    <w:rsid w:val="006C4FB5"/>
    <w:rsid w:val="006D019C"/>
    <w:rsid w:val="006D2CC3"/>
    <w:rsid w:val="006E3D8C"/>
    <w:rsid w:val="006E69B3"/>
    <w:rsid w:val="006F3DE6"/>
    <w:rsid w:val="006F6BF6"/>
    <w:rsid w:val="006F7C83"/>
    <w:rsid w:val="00700674"/>
    <w:rsid w:val="0070569C"/>
    <w:rsid w:val="00707088"/>
    <w:rsid w:val="00724EC1"/>
    <w:rsid w:val="00725E9B"/>
    <w:rsid w:val="007263B1"/>
    <w:rsid w:val="00726E2E"/>
    <w:rsid w:val="00733B1E"/>
    <w:rsid w:val="00735356"/>
    <w:rsid w:val="0074095F"/>
    <w:rsid w:val="00741D6A"/>
    <w:rsid w:val="007429A7"/>
    <w:rsid w:val="00742DEE"/>
    <w:rsid w:val="00743CC0"/>
    <w:rsid w:val="0074460B"/>
    <w:rsid w:val="00747914"/>
    <w:rsid w:val="00747B9C"/>
    <w:rsid w:val="00762CA2"/>
    <w:rsid w:val="00764691"/>
    <w:rsid w:val="00764C17"/>
    <w:rsid w:val="00764E1E"/>
    <w:rsid w:val="007753A5"/>
    <w:rsid w:val="00780746"/>
    <w:rsid w:val="00781E6C"/>
    <w:rsid w:val="00782646"/>
    <w:rsid w:val="00783975"/>
    <w:rsid w:val="007842EB"/>
    <w:rsid w:val="007921E4"/>
    <w:rsid w:val="007955B5"/>
    <w:rsid w:val="007A17F2"/>
    <w:rsid w:val="007A2217"/>
    <w:rsid w:val="007A3071"/>
    <w:rsid w:val="007B0B35"/>
    <w:rsid w:val="007B27FB"/>
    <w:rsid w:val="007B2F1A"/>
    <w:rsid w:val="007B552D"/>
    <w:rsid w:val="007B7C12"/>
    <w:rsid w:val="007C077B"/>
    <w:rsid w:val="007C1126"/>
    <w:rsid w:val="007D07F5"/>
    <w:rsid w:val="007D1F73"/>
    <w:rsid w:val="007D256A"/>
    <w:rsid w:val="007D2EAC"/>
    <w:rsid w:val="007D4A97"/>
    <w:rsid w:val="007D66FD"/>
    <w:rsid w:val="007E0589"/>
    <w:rsid w:val="007E0865"/>
    <w:rsid w:val="007E7265"/>
    <w:rsid w:val="007F4F27"/>
    <w:rsid w:val="008018A5"/>
    <w:rsid w:val="0080236B"/>
    <w:rsid w:val="0080404F"/>
    <w:rsid w:val="00820233"/>
    <w:rsid w:val="00825869"/>
    <w:rsid w:val="008305C5"/>
    <w:rsid w:val="00832EA3"/>
    <w:rsid w:val="00833FFA"/>
    <w:rsid w:val="0083622D"/>
    <w:rsid w:val="0083659B"/>
    <w:rsid w:val="00836932"/>
    <w:rsid w:val="00851ABA"/>
    <w:rsid w:val="008530AA"/>
    <w:rsid w:val="008576EB"/>
    <w:rsid w:val="00860D0D"/>
    <w:rsid w:val="00860E77"/>
    <w:rsid w:val="008638C9"/>
    <w:rsid w:val="00866C09"/>
    <w:rsid w:val="00870915"/>
    <w:rsid w:val="00872F53"/>
    <w:rsid w:val="00874EF6"/>
    <w:rsid w:val="00875C74"/>
    <w:rsid w:val="00885BE5"/>
    <w:rsid w:val="0089212E"/>
    <w:rsid w:val="00893544"/>
    <w:rsid w:val="00894F19"/>
    <w:rsid w:val="00897438"/>
    <w:rsid w:val="00897BDA"/>
    <w:rsid w:val="008A3824"/>
    <w:rsid w:val="008B0D63"/>
    <w:rsid w:val="008B2A4D"/>
    <w:rsid w:val="008B43FC"/>
    <w:rsid w:val="008B66E4"/>
    <w:rsid w:val="008C0FF9"/>
    <w:rsid w:val="008C6688"/>
    <w:rsid w:val="008C7791"/>
    <w:rsid w:val="008D1692"/>
    <w:rsid w:val="008D3CB2"/>
    <w:rsid w:val="008D633C"/>
    <w:rsid w:val="008E00F4"/>
    <w:rsid w:val="008E372E"/>
    <w:rsid w:val="008E5611"/>
    <w:rsid w:val="008E7670"/>
    <w:rsid w:val="008F1BFB"/>
    <w:rsid w:val="008F342C"/>
    <w:rsid w:val="008F5076"/>
    <w:rsid w:val="00901099"/>
    <w:rsid w:val="009014BF"/>
    <w:rsid w:val="00901E49"/>
    <w:rsid w:val="00901FCE"/>
    <w:rsid w:val="009122C7"/>
    <w:rsid w:val="00920010"/>
    <w:rsid w:val="00920D40"/>
    <w:rsid w:val="00921283"/>
    <w:rsid w:val="00926BF9"/>
    <w:rsid w:val="00932048"/>
    <w:rsid w:val="00934CAE"/>
    <w:rsid w:val="00935743"/>
    <w:rsid w:val="00935D64"/>
    <w:rsid w:val="00937020"/>
    <w:rsid w:val="00940813"/>
    <w:rsid w:val="00945E5B"/>
    <w:rsid w:val="00955383"/>
    <w:rsid w:val="00956360"/>
    <w:rsid w:val="009563D8"/>
    <w:rsid w:val="009601A7"/>
    <w:rsid w:val="00960DFE"/>
    <w:rsid w:val="00965936"/>
    <w:rsid w:val="009831C7"/>
    <w:rsid w:val="009851C2"/>
    <w:rsid w:val="00985A2F"/>
    <w:rsid w:val="00986AC5"/>
    <w:rsid w:val="00997BC3"/>
    <w:rsid w:val="009A315F"/>
    <w:rsid w:val="009A3F6E"/>
    <w:rsid w:val="009A64FB"/>
    <w:rsid w:val="009A66DE"/>
    <w:rsid w:val="009B7B5B"/>
    <w:rsid w:val="009C0C4C"/>
    <w:rsid w:val="009C11AA"/>
    <w:rsid w:val="009C4A7B"/>
    <w:rsid w:val="009C5C7D"/>
    <w:rsid w:val="009C5CAB"/>
    <w:rsid w:val="009D10D8"/>
    <w:rsid w:val="009D2E98"/>
    <w:rsid w:val="009D442E"/>
    <w:rsid w:val="009D6156"/>
    <w:rsid w:val="009E08B0"/>
    <w:rsid w:val="009E08C0"/>
    <w:rsid w:val="009E3371"/>
    <w:rsid w:val="009E53F4"/>
    <w:rsid w:val="009F0FCF"/>
    <w:rsid w:val="009F3ED9"/>
    <w:rsid w:val="009F4606"/>
    <w:rsid w:val="009F7D77"/>
    <w:rsid w:val="00A01470"/>
    <w:rsid w:val="00A064CD"/>
    <w:rsid w:val="00A10E8E"/>
    <w:rsid w:val="00A13DAC"/>
    <w:rsid w:val="00A14190"/>
    <w:rsid w:val="00A15A6B"/>
    <w:rsid w:val="00A239C9"/>
    <w:rsid w:val="00A24A69"/>
    <w:rsid w:val="00A26C8A"/>
    <w:rsid w:val="00A37C9D"/>
    <w:rsid w:val="00A4056E"/>
    <w:rsid w:val="00A4428E"/>
    <w:rsid w:val="00A46A2A"/>
    <w:rsid w:val="00A54CBE"/>
    <w:rsid w:val="00A57F84"/>
    <w:rsid w:val="00A57FD3"/>
    <w:rsid w:val="00A624BC"/>
    <w:rsid w:val="00A672C9"/>
    <w:rsid w:val="00A73CEB"/>
    <w:rsid w:val="00A74A41"/>
    <w:rsid w:val="00A803AC"/>
    <w:rsid w:val="00A9369A"/>
    <w:rsid w:val="00A93AFE"/>
    <w:rsid w:val="00AA5962"/>
    <w:rsid w:val="00AA6254"/>
    <w:rsid w:val="00AA68BB"/>
    <w:rsid w:val="00AB1209"/>
    <w:rsid w:val="00AC0492"/>
    <w:rsid w:val="00AC318E"/>
    <w:rsid w:val="00AC48CD"/>
    <w:rsid w:val="00AC597E"/>
    <w:rsid w:val="00AD67E6"/>
    <w:rsid w:val="00AE2120"/>
    <w:rsid w:val="00AE6ED9"/>
    <w:rsid w:val="00AF2A19"/>
    <w:rsid w:val="00AF3A65"/>
    <w:rsid w:val="00AF3A80"/>
    <w:rsid w:val="00B0370F"/>
    <w:rsid w:val="00B03E78"/>
    <w:rsid w:val="00B11736"/>
    <w:rsid w:val="00B13D98"/>
    <w:rsid w:val="00B17EB2"/>
    <w:rsid w:val="00B211FB"/>
    <w:rsid w:val="00B22B74"/>
    <w:rsid w:val="00B25E6C"/>
    <w:rsid w:val="00B2623F"/>
    <w:rsid w:val="00B34123"/>
    <w:rsid w:val="00B34525"/>
    <w:rsid w:val="00B3452D"/>
    <w:rsid w:val="00B403C5"/>
    <w:rsid w:val="00B433C9"/>
    <w:rsid w:val="00B43586"/>
    <w:rsid w:val="00B46510"/>
    <w:rsid w:val="00B46CDC"/>
    <w:rsid w:val="00B47C42"/>
    <w:rsid w:val="00B55C34"/>
    <w:rsid w:val="00B55D17"/>
    <w:rsid w:val="00B572E4"/>
    <w:rsid w:val="00B617B1"/>
    <w:rsid w:val="00B625E7"/>
    <w:rsid w:val="00B668B5"/>
    <w:rsid w:val="00B6772D"/>
    <w:rsid w:val="00B810AF"/>
    <w:rsid w:val="00B82E01"/>
    <w:rsid w:val="00B8749C"/>
    <w:rsid w:val="00B94270"/>
    <w:rsid w:val="00BA0857"/>
    <w:rsid w:val="00BB11C5"/>
    <w:rsid w:val="00BB13DC"/>
    <w:rsid w:val="00BB1453"/>
    <w:rsid w:val="00BB4A56"/>
    <w:rsid w:val="00BB575D"/>
    <w:rsid w:val="00BC1AEF"/>
    <w:rsid w:val="00BC25FE"/>
    <w:rsid w:val="00BD0DD5"/>
    <w:rsid w:val="00BD4AB5"/>
    <w:rsid w:val="00BD65C2"/>
    <w:rsid w:val="00BD66C7"/>
    <w:rsid w:val="00BD725F"/>
    <w:rsid w:val="00BD7734"/>
    <w:rsid w:val="00BE0005"/>
    <w:rsid w:val="00BE61E1"/>
    <w:rsid w:val="00C03724"/>
    <w:rsid w:val="00C07516"/>
    <w:rsid w:val="00C14573"/>
    <w:rsid w:val="00C15C8D"/>
    <w:rsid w:val="00C16187"/>
    <w:rsid w:val="00C1715B"/>
    <w:rsid w:val="00C20427"/>
    <w:rsid w:val="00C210D7"/>
    <w:rsid w:val="00C248FA"/>
    <w:rsid w:val="00C24D3D"/>
    <w:rsid w:val="00C27837"/>
    <w:rsid w:val="00C35DD4"/>
    <w:rsid w:val="00C4514E"/>
    <w:rsid w:val="00C4688A"/>
    <w:rsid w:val="00C46D1C"/>
    <w:rsid w:val="00C47DE1"/>
    <w:rsid w:val="00C5213B"/>
    <w:rsid w:val="00C52A7E"/>
    <w:rsid w:val="00C60BCA"/>
    <w:rsid w:val="00C63818"/>
    <w:rsid w:val="00C70386"/>
    <w:rsid w:val="00C70ADD"/>
    <w:rsid w:val="00C74F26"/>
    <w:rsid w:val="00C75F29"/>
    <w:rsid w:val="00C80DF0"/>
    <w:rsid w:val="00C9012A"/>
    <w:rsid w:val="00C92029"/>
    <w:rsid w:val="00C923B7"/>
    <w:rsid w:val="00CA1B62"/>
    <w:rsid w:val="00CA4992"/>
    <w:rsid w:val="00CA570A"/>
    <w:rsid w:val="00CA7DD4"/>
    <w:rsid w:val="00CB10DA"/>
    <w:rsid w:val="00CB23C0"/>
    <w:rsid w:val="00CB6431"/>
    <w:rsid w:val="00CC305D"/>
    <w:rsid w:val="00CC3684"/>
    <w:rsid w:val="00CC5E0D"/>
    <w:rsid w:val="00CC5E26"/>
    <w:rsid w:val="00CC6FA9"/>
    <w:rsid w:val="00CD0A08"/>
    <w:rsid w:val="00CD1DB7"/>
    <w:rsid w:val="00CD33F5"/>
    <w:rsid w:val="00CD573B"/>
    <w:rsid w:val="00CE0389"/>
    <w:rsid w:val="00CE065A"/>
    <w:rsid w:val="00CE0AD2"/>
    <w:rsid w:val="00CE50A1"/>
    <w:rsid w:val="00CF3180"/>
    <w:rsid w:val="00CF4733"/>
    <w:rsid w:val="00D03D8A"/>
    <w:rsid w:val="00D04F86"/>
    <w:rsid w:val="00D11DAD"/>
    <w:rsid w:val="00D1245A"/>
    <w:rsid w:val="00D173EA"/>
    <w:rsid w:val="00D22C55"/>
    <w:rsid w:val="00D24509"/>
    <w:rsid w:val="00D275DA"/>
    <w:rsid w:val="00D31925"/>
    <w:rsid w:val="00D401B4"/>
    <w:rsid w:val="00D42C72"/>
    <w:rsid w:val="00D557EE"/>
    <w:rsid w:val="00D56795"/>
    <w:rsid w:val="00D629D4"/>
    <w:rsid w:val="00D7258A"/>
    <w:rsid w:val="00D72C83"/>
    <w:rsid w:val="00D7465B"/>
    <w:rsid w:val="00D80577"/>
    <w:rsid w:val="00D82A53"/>
    <w:rsid w:val="00D831B4"/>
    <w:rsid w:val="00D841CB"/>
    <w:rsid w:val="00D87584"/>
    <w:rsid w:val="00D91AC6"/>
    <w:rsid w:val="00D95121"/>
    <w:rsid w:val="00DA58E7"/>
    <w:rsid w:val="00DA7270"/>
    <w:rsid w:val="00DA7C7B"/>
    <w:rsid w:val="00DB0188"/>
    <w:rsid w:val="00DB049D"/>
    <w:rsid w:val="00DB2339"/>
    <w:rsid w:val="00DB6B71"/>
    <w:rsid w:val="00DB7977"/>
    <w:rsid w:val="00DC195D"/>
    <w:rsid w:val="00DC3345"/>
    <w:rsid w:val="00DC4022"/>
    <w:rsid w:val="00DC76C0"/>
    <w:rsid w:val="00DD2818"/>
    <w:rsid w:val="00DD2CD0"/>
    <w:rsid w:val="00DD5E82"/>
    <w:rsid w:val="00DE3B14"/>
    <w:rsid w:val="00DE6B88"/>
    <w:rsid w:val="00DF48A7"/>
    <w:rsid w:val="00E05EBB"/>
    <w:rsid w:val="00E06CA4"/>
    <w:rsid w:val="00E12ED2"/>
    <w:rsid w:val="00E303EF"/>
    <w:rsid w:val="00E30B23"/>
    <w:rsid w:val="00E3270C"/>
    <w:rsid w:val="00E3376B"/>
    <w:rsid w:val="00E3651F"/>
    <w:rsid w:val="00E37B13"/>
    <w:rsid w:val="00E40DD0"/>
    <w:rsid w:val="00E44C00"/>
    <w:rsid w:val="00E472D2"/>
    <w:rsid w:val="00E544EC"/>
    <w:rsid w:val="00E57823"/>
    <w:rsid w:val="00E66F38"/>
    <w:rsid w:val="00E67357"/>
    <w:rsid w:val="00E7314F"/>
    <w:rsid w:val="00E7321A"/>
    <w:rsid w:val="00E76BE1"/>
    <w:rsid w:val="00E8150E"/>
    <w:rsid w:val="00E81B2C"/>
    <w:rsid w:val="00E8415C"/>
    <w:rsid w:val="00E902D7"/>
    <w:rsid w:val="00E920FD"/>
    <w:rsid w:val="00E92786"/>
    <w:rsid w:val="00E933A3"/>
    <w:rsid w:val="00EA7CF2"/>
    <w:rsid w:val="00EB279A"/>
    <w:rsid w:val="00EB37FF"/>
    <w:rsid w:val="00EB6F7E"/>
    <w:rsid w:val="00EB716D"/>
    <w:rsid w:val="00EC01B6"/>
    <w:rsid w:val="00EC0BB2"/>
    <w:rsid w:val="00EC26B2"/>
    <w:rsid w:val="00ED32A7"/>
    <w:rsid w:val="00EE0889"/>
    <w:rsid w:val="00EF5158"/>
    <w:rsid w:val="00F0251E"/>
    <w:rsid w:val="00F11B6E"/>
    <w:rsid w:val="00F13A37"/>
    <w:rsid w:val="00F14856"/>
    <w:rsid w:val="00F155B6"/>
    <w:rsid w:val="00F2319A"/>
    <w:rsid w:val="00F23C25"/>
    <w:rsid w:val="00F23E37"/>
    <w:rsid w:val="00F252E4"/>
    <w:rsid w:val="00F34A22"/>
    <w:rsid w:val="00F3720B"/>
    <w:rsid w:val="00F40766"/>
    <w:rsid w:val="00F44C37"/>
    <w:rsid w:val="00F50140"/>
    <w:rsid w:val="00F51AB0"/>
    <w:rsid w:val="00F51B4D"/>
    <w:rsid w:val="00F51CE3"/>
    <w:rsid w:val="00F56FE9"/>
    <w:rsid w:val="00F570FE"/>
    <w:rsid w:val="00F57893"/>
    <w:rsid w:val="00F6244E"/>
    <w:rsid w:val="00F62D2D"/>
    <w:rsid w:val="00F63E8F"/>
    <w:rsid w:val="00F722F7"/>
    <w:rsid w:val="00F81DAB"/>
    <w:rsid w:val="00F85AD8"/>
    <w:rsid w:val="00F92F92"/>
    <w:rsid w:val="00F94E49"/>
    <w:rsid w:val="00F956E2"/>
    <w:rsid w:val="00F96849"/>
    <w:rsid w:val="00F96AD8"/>
    <w:rsid w:val="00F97E97"/>
    <w:rsid w:val="00FA4282"/>
    <w:rsid w:val="00FA4444"/>
    <w:rsid w:val="00FA76AB"/>
    <w:rsid w:val="00FB0BCF"/>
    <w:rsid w:val="00FB2649"/>
    <w:rsid w:val="00FB7566"/>
    <w:rsid w:val="00FB774C"/>
    <w:rsid w:val="00FB7BA5"/>
    <w:rsid w:val="00FC6A4F"/>
    <w:rsid w:val="00FD0C6C"/>
    <w:rsid w:val="00FD1693"/>
    <w:rsid w:val="00FD2366"/>
    <w:rsid w:val="00FD363C"/>
    <w:rsid w:val="00FD52CD"/>
    <w:rsid w:val="00FD56C4"/>
    <w:rsid w:val="00FD5C7F"/>
    <w:rsid w:val="00FE0E1A"/>
    <w:rsid w:val="00FE120A"/>
    <w:rsid w:val="00FE178A"/>
    <w:rsid w:val="00FE2D5D"/>
    <w:rsid w:val="00FE3C74"/>
    <w:rsid w:val="00FF206F"/>
    <w:rsid w:val="00FF3BD9"/>
    <w:rsid w:val="00FF515D"/>
    <w:rsid w:val="00FF5484"/>
    <w:rsid w:val="00FF726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B29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02E81"/>
    <w:pPr>
      <w:widowControl w:val="0"/>
      <w:suppressAutoHyphens/>
      <w:spacing w:after="0" w:line="240" w:lineRule="auto"/>
    </w:pPr>
    <w:rPr>
      <w:rFonts w:ascii="Verdana" w:eastAsia="Verdana" w:hAnsi="Verdana" w:cs="Verdana"/>
      <w:sz w:val="24"/>
      <w:szCs w:val="20"/>
      <w:lang w:eastAsia="ar-SA"/>
    </w:rPr>
  </w:style>
  <w:style w:type="paragraph" w:styleId="berschrift3">
    <w:name w:val="heading 3"/>
    <w:basedOn w:val="Standard"/>
    <w:link w:val="berschrift3Zchn"/>
    <w:uiPriority w:val="9"/>
    <w:qFormat/>
    <w:rsid w:val="002E560F"/>
    <w:pPr>
      <w:widowControl/>
      <w:suppressAutoHyphens w:val="0"/>
      <w:spacing w:before="100" w:beforeAutospacing="1" w:after="100" w:afterAutospacing="1"/>
      <w:outlineLvl w:val="2"/>
    </w:pPr>
    <w:rPr>
      <w:rFonts w:ascii="Times New Roman" w:eastAsia="Times New Roman" w:hAnsi="Times New Roman" w:cs="Times New Roman"/>
      <w:b/>
      <w:bCs/>
      <w:sz w:val="27"/>
      <w:szCs w:val="27"/>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9798E"/>
    <w:pPr>
      <w:tabs>
        <w:tab w:val="center" w:pos="4536"/>
        <w:tab w:val="right" w:pos="9072"/>
      </w:tabs>
    </w:pPr>
  </w:style>
  <w:style w:type="character" w:customStyle="1" w:styleId="KopfzeileZchn">
    <w:name w:val="Kopfzeile Zchn"/>
    <w:basedOn w:val="Absatz-Standardschriftart"/>
    <w:link w:val="Kopfzeile"/>
    <w:uiPriority w:val="99"/>
    <w:rsid w:val="0059798E"/>
    <w:rPr>
      <w:rFonts w:ascii="Verdana" w:eastAsia="Verdana" w:hAnsi="Verdana" w:cs="Verdana"/>
      <w:sz w:val="24"/>
      <w:szCs w:val="20"/>
      <w:lang w:val="en-GB" w:eastAsia="ar-SA"/>
    </w:rPr>
  </w:style>
  <w:style w:type="paragraph" w:styleId="Fuzeile">
    <w:name w:val="footer"/>
    <w:basedOn w:val="Standard"/>
    <w:link w:val="FuzeileZchn"/>
    <w:uiPriority w:val="99"/>
    <w:unhideWhenUsed/>
    <w:rsid w:val="0059798E"/>
    <w:pPr>
      <w:tabs>
        <w:tab w:val="center" w:pos="4536"/>
        <w:tab w:val="right" w:pos="9072"/>
      </w:tabs>
    </w:pPr>
  </w:style>
  <w:style w:type="character" w:customStyle="1" w:styleId="FuzeileZchn">
    <w:name w:val="Fußzeile Zchn"/>
    <w:basedOn w:val="Absatz-Standardschriftart"/>
    <w:link w:val="Fuzeile"/>
    <w:uiPriority w:val="99"/>
    <w:rsid w:val="0059798E"/>
    <w:rPr>
      <w:rFonts w:ascii="Verdana" w:eastAsia="Verdana" w:hAnsi="Verdana" w:cs="Verdana"/>
      <w:sz w:val="24"/>
      <w:szCs w:val="20"/>
      <w:lang w:val="en-GB" w:eastAsia="ar-SA"/>
    </w:rPr>
  </w:style>
  <w:style w:type="character" w:styleId="Fett">
    <w:name w:val="Strong"/>
    <w:basedOn w:val="Absatz-Standardschriftart"/>
    <w:uiPriority w:val="22"/>
    <w:qFormat/>
    <w:rsid w:val="0048592A"/>
    <w:rPr>
      <w:b/>
      <w:bCs/>
    </w:rPr>
  </w:style>
  <w:style w:type="character" w:styleId="Hyperlink">
    <w:name w:val="Hyperlink"/>
    <w:uiPriority w:val="99"/>
    <w:rsid w:val="000562F1"/>
    <w:rPr>
      <w:b/>
      <w:bCs/>
      <w:color w:val="FF9900"/>
      <w:u w:val="single"/>
    </w:rPr>
  </w:style>
  <w:style w:type="paragraph" w:styleId="Listenabsatz">
    <w:name w:val="List Paragraph"/>
    <w:basedOn w:val="Standard"/>
    <w:uiPriority w:val="34"/>
    <w:qFormat/>
    <w:rsid w:val="0032072F"/>
    <w:pPr>
      <w:ind w:left="720"/>
      <w:contextualSpacing/>
    </w:pPr>
  </w:style>
  <w:style w:type="paragraph" w:customStyle="1" w:styleId="contenttext">
    <w:name w:val="content_text"/>
    <w:basedOn w:val="Standard"/>
    <w:rsid w:val="00D42C72"/>
    <w:pPr>
      <w:widowControl/>
      <w:suppressAutoHyphens w:val="0"/>
      <w:spacing w:before="100" w:beforeAutospacing="1" w:after="100" w:afterAutospacing="1"/>
    </w:pPr>
    <w:rPr>
      <w:rFonts w:ascii="Times New Roman" w:eastAsia="Times New Roman" w:hAnsi="Times New Roman" w:cs="Times New Roman"/>
      <w:szCs w:val="24"/>
      <w:lang w:eastAsia="de-DE"/>
    </w:rPr>
  </w:style>
  <w:style w:type="paragraph" w:styleId="StandardWeb">
    <w:name w:val="Normal (Web)"/>
    <w:basedOn w:val="Standard"/>
    <w:uiPriority w:val="99"/>
    <w:unhideWhenUsed/>
    <w:rsid w:val="00762CA2"/>
    <w:pPr>
      <w:widowControl/>
      <w:suppressAutoHyphens w:val="0"/>
      <w:spacing w:before="100" w:beforeAutospacing="1" w:after="100" w:afterAutospacing="1"/>
    </w:pPr>
    <w:rPr>
      <w:rFonts w:ascii="Times" w:eastAsiaTheme="minorHAnsi" w:hAnsi="Times" w:cs="Times New Roman"/>
      <w:sz w:val="20"/>
      <w:lang w:eastAsia="de-DE"/>
    </w:rPr>
  </w:style>
  <w:style w:type="paragraph" w:styleId="Sprechblasentext">
    <w:name w:val="Balloon Text"/>
    <w:basedOn w:val="Standard"/>
    <w:link w:val="SprechblasentextZchn"/>
    <w:uiPriority w:val="99"/>
    <w:semiHidden/>
    <w:unhideWhenUsed/>
    <w:rsid w:val="00866C0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66C09"/>
    <w:rPr>
      <w:rFonts w:ascii="Tahoma" w:eastAsia="Verdana" w:hAnsi="Tahoma" w:cs="Tahoma"/>
      <w:sz w:val="16"/>
      <w:szCs w:val="16"/>
      <w:lang w:val="en-GB" w:eastAsia="ar-SA"/>
    </w:rPr>
  </w:style>
  <w:style w:type="character" w:customStyle="1" w:styleId="berschrift3Zchn">
    <w:name w:val="Überschrift 3 Zchn"/>
    <w:basedOn w:val="Absatz-Standardschriftart"/>
    <w:link w:val="berschrift3"/>
    <w:uiPriority w:val="9"/>
    <w:rsid w:val="002E560F"/>
    <w:rPr>
      <w:rFonts w:ascii="Times New Roman" w:eastAsia="Times New Roman" w:hAnsi="Times New Roman" w:cs="Times New Roman"/>
      <w:b/>
      <w:bCs/>
      <w:sz w:val="27"/>
      <w:szCs w:val="27"/>
      <w:lang w:eastAsia="de-DE"/>
    </w:rPr>
  </w:style>
  <w:style w:type="character" w:customStyle="1" w:styleId="NichtaufgelsteErwhnung1">
    <w:name w:val="Nicht aufgelöste Erwähnung1"/>
    <w:basedOn w:val="Absatz-Standardschriftart"/>
    <w:uiPriority w:val="99"/>
    <w:semiHidden/>
    <w:unhideWhenUsed/>
    <w:rsid w:val="007B552D"/>
    <w:rPr>
      <w:color w:val="605E5C"/>
      <w:shd w:val="clear" w:color="auto" w:fill="E1DFDD"/>
    </w:rPr>
  </w:style>
  <w:style w:type="character" w:customStyle="1" w:styleId="apple-converted-space">
    <w:name w:val="apple-converted-space"/>
    <w:basedOn w:val="Absatz-Standardschriftart"/>
    <w:rsid w:val="001940D7"/>
  </w:style>
  <w:style w:type="character" w:styleId="Kommentarzeichen">
    <w:name w:val="annotation reference"/>
    <w:basedOn w:val="Absatz-Standardschriftart"/>
    <w:uiPriority w:val="99"/>
    <w:semiHidden/>
    <w:unhideWhenUsed/>
    <w:rsid w:val="009A66DE"/>
    <w:rPr>
      <w:sz w:val="16"/>
      <w:szCs w:val="16"/>
    </w:rPr>
  </w:style>
  <w:style w:type="paragraph" w:styleId="Kommentartext">
    <w:name w:val="annotation text"/>
    <w:basedOn w:val="Standard"/>
    <w:link w:val="KommentartextZchn"/>
    <w:uiPriority w:val="99"/>
    <w:semiHidden/>
    <w:unhideWhenUsed/>
    <w:rsid w:val="009A66DE"/>
    <w:rPr>
      <w:sz w:val="20"/>
    </w:rPr>
  </w:style>
  <w:style w:type="character" w:customStyle="1" w:styleId="KommentartextZchn">
    <w:name w:val="Kommentartext Zchn"/>
    <w:basedOn w:val="Absatz-Standardschriftart"/>
    <w:link w:val="Kommentartext"/>
    <w:uiPriority w:val="99"/>
    <w:semiHidden/>
    <w:rsid w:val="009A66DE"/>
    <w:rPr>
      <w:rFonts w:ascii="Verdana" w:eastAsia="Verdana" w:hAnsi="Verdana" w:cs="Verdana"/>
      <w:sz w:val="20"/>
      <w:szCs w:val="20"/>
      <w:lang w:val="en-GB" w:eastAsia="ar-SA"/>
    </w:rPr>
  </w:style>
  <w:style w:type="paragraph" w:styleId="Kommentarthema">
    <w:name w:val="annotation subject"/>
    <w:basedOn w:val="Kommentartext"/>
    <w:next w:val="Kommentartext"/>
    <w:link w:val="KommentarthemaZchn"/>
    <w:uiPriority w:val="99"/>
    <w:semiHidden/>
    <w:unhideWhenUsed/>
    <w:rsid w:val="009A66DE"/>
    <w:rPr>
      <w:b/>
      <w:bCs/>
    </w:rPr>
  </w:style>
  <w:style w:type="character" w:customStyle="1" w:styleId="KommentarthemaZchn">
    <w:name w:val="Kommentarthema Zchn"/>
    <w:basedOn w:val="KommentartextZchn"/>
    <w:link w:val="Kommentarthema"/>
    <w:uiPriority w:val="99"/>
    <w:semiHidden/>
    <w:rsid w:val="009A66DE"/>
    <w:rPr>
      <w:rFonts w:ascii="Verdana" w:eastAsia="Verdana" w:hAnsi="Verdana" w:cs="Verdana"/>
      <w:b/>
      <w:bCs/>
      <w:sz w:val="20"/>
      <w:szCs w:val="20"/>
      <w:lang w:val="en-GB" w:eastAsia="ar-SA"/>
    </w:rPr>
  </w:style>
  <w:style w:type="character" w:customStyle="1" w:styleId="NichtaufgelsteErwhnung2">
    <w:name w:val="Nicht aufgelöste Erwähnung2"/>
    <w:basedOn w:val="Absatz-Standardschriftart"/>
    <w:uiPriority w:val="99"/>
    <w:semiHidden/>
    <w:unhideWhenUsed/>
    <w:rsid w:val="00A93AFE"/>
    <w:rPr>
      <w:color w:val="605E5C"/>
      <w:shd w:val="clear" w:color="auto" w:fill="E1DFDD"/>
    </w:rPr>
  </w:style>
  <w:style w:type="character" w:styleId="BesuchterLink">
    <w:name w:val="FollowedHyperlink"/>
    <w:basedOn w:val="Absatz-Standardschriftart"/>
    <w:uiPriority w:val="99"/>
    <w:semiHidden/>
    <w:unhideWhenUsed/>
    <w:rsid w:val="009E53F4"/>
    <w:rPr>
      <w:color w:val="800080" w:themeColor="followedHyperlink"/>
      <w:u w:val="single"/>
    </w:rPr>
  </w:style>
  <w:style w:type="character" w:styleId="NichtaufgelsteErwhnung">
    <w:name w:val="Unresolved Mention"/>
    <w:basedOn w:val="Absatz-Standardschriftart"/>
    <w:uiPriority w:val="99"/>
    <w:semiHidden/>
    <w:unhideWhenUsed/>
    <w:rsid w:val="00072BEA"/>
    <w:rPr>
      <w:color w:val="605E5C"/>
      <w:shd w:val="clear" w:color="auto" w:fill="E1DFDD"/>
    </w:rPr>
  </w:style>
  <w:style w:type="paragraph" w:styleId="KeinLeerraum">
    <w:name w:val="No Spacing"/>
    <w:uiPriority w:val="1"/>
    <w:qFormat/>
    <w:rsid w:val="00081218"/>
    <w:pPr>
      <w:spacing w:after="0" w:line="240" w:lineRule="auto"/>
    </w:pPr>
    <w:rPr>
      <w:kern w:val="2"/>
      <w:sz w:val="24"/>
      <w:szCs w:val="24"/>
      <w:lang w:val="de-DE"/>
      <w14:ligatures w14:val="standardContextual"/>
    </w:rPr>
  </w:style>
  <w:style w:type="paragraph" w:customStyle="1" w:styleId="berschrift11">
    <w:name w:val="Überschrift 11"/>
    <w:basedOn w:val="Standard"/>
    <w:uiPriority w:val="1"/>
    <w:qFormat/>
    <w:rsid w:val="00081218"/>
    <w:pPr>
      <w:suppressAutoHyphens w:val="0"/>
      <w:autoSpaceDE w:val="0"/>
      <w:autoSpaceDN w:val="0"/>
      <w:ind w:left="112"/>
      <w:outlineLvl w:val="1"/>
    </w:pPr>
    <w:rPr>
      <w:rFonts w:ascii="Trebuchet MS" w:eastAsia="Times New Roman" w:hAnsi="Trebuchet MS" w:cs="Trebuchet MS"/>
      <w:b/>
      <w:bCs/>
      <w:sz w:val="22"/>
      <w:szCs w:val="22"/>
      <w:lang w:eastAsia="en-GB"/>
    </w:rPr>
  </w:style>
  <w:style w:type="paragraph" w:customStyle="1" w:styleId="P68B1DB1-Standard1">
    <w:name w:val="P68B1DB1-Standard1"/>
    <w:basedOn w:val="Standard"/>
    <w:rsid w:val="00BB1453"/>
    <w:pPr>
      <w:widowControl/>
      <w:suppressAutoHyphens w:val="0"/>
    </w:pPr>
    <w:rPr>
      <w:rFonts w:ascii="Tahoma" w:eastAsia="Times New Roman" w:hAnsi="Tahoma" w:cs="Tahoma"/>
      <w:b/>
      <w:color w:val="000000"/>
      <w:sz w:val="32"/>
      <w:lang w:eastAsia="en-GB"/>
    </w:rPr>
  </w:style>
  <w:style w:type="paragraph" w:customStyle="1" w:styleId="P68B1DB1-Standard2">
    <w:name w:val="P68B1DB1-Standard2"/>
    <w:basedOn w:val="Standard"/>
    <w:rsid w:val="00BB1453"/>
    <w:pPr>
      <w:widowControl/>
      <w:suppressAutoHyphens w:val="0"/>
    </w:pPr>
    <w:rPr>
      <w:rFonts w:ascii="Tahoma" w:eastAsia="Times New Roman" w:hAnsi="Tahoma" w:cs="Tahoma"/>
      <w:color w:val="000000"/>
      <w:sz w:val="22"/>
      <w:lang w:eastAsia="en-GB"/>
    </w:rPr>
  </w:style>
  <w:style w:type="paragraph" w:customStyle="1" w:styleId="P68B1DB1-Standard3">
    <w:name w:val="P68B1DB1-Standard3"/>
    <w:basedOn w:val="Standard"/>
    <w:rsid w:val="00BB1453"/>
    <w:pPr>
      <w:widowControl/>
      <w:suppressAutoHyphens w:val="0"/>
    </w:pPr>
    <w:rPr>
      <w:rFonts w:ascii="Tahoma" w:eastAsia="Times New Roman" w:hAnsi="Tahoma" w:cs="Tahoma"/>
      <w:sz w:val="22"/>
      <w:lang w:eastAsia="en-GB"/>
    </w:rPr>
  </w:style>
  <w:style w:type="paragraph" w:customStyle="1" w:styleId="P68B1DB1-Standard4">
    <w:name w:val="P68B1DB1-Standard4"/>
    <w:basedOn w:val="Standard"/>
    <w:rsid w:val="00BB1453"/>
    <w:pPr>
      <w:widowControl/>
      <w:suppressAutoHyphens w:val="0"/>
    </w:pPr>
    <w:rPr>
      <w:rFonts w:ascii="Tahoma" w:eastAsia="Times New Roman" w:hAnsi="Tahoma" w:cs="Tahoma"/>
      <w:b/>
      <w:sz w:val="22"/>
      <w:lang w:eastAsia="en-GB"/>
    </w:rPr>
  </w:style>
  <w:style w:type="paragraph" w:styleId="berarbeitung">
    <w:name w:val="Revision"/>
    <w:hidden/>
    <w:uiPriority w:val="99"/>
    <w:semiHidden/>
    <w:rsid w:val="00D831B4"/>
    <w:pPr>
      <w:spacing w:after="0" w:line="240" w:lineRule="auto"/>
    </w:pPr>
    <w:rPr>
      <w:rFonts w:ascii="Verdana" w:eastAsia="Verdana" w:hAnsi="Verdana" w:cs="Verdana"/>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0982">
      <w:bodyDiv w:val="1"/>
      <w:marLeft w:val="0"/>
      <w:marRight w:val="0"/>
      <w:marTop w:val="0"/>
      <w:marBottom w:val="0"/>
      <w:divBdr>
        <w:top w:val="none" w:sz="0" w:space="0" w:color="auto"/>
        <w:left w:val="none" w:sz="0" w:space="0" w:color="auto"/>
        <w:bottom w:val="none" w:sz="0" w:space="0" w:color="auto"/>
        <w:right w:val="none" w:sz="0" w:space="0" w:color="auto"/>
      </w:divBdr>
    </w:div>
    <w:div w:id="215120621">
      <w:bodyDiv w:val="1"/>
      <w:marLeft w:val="0"/>
      <w:marRight w:val="0"/>
      <w:marTop w:val="0"/>
      <w:marBottom w:val="0"/>
      <w:divBdr>
        <w:top w:val="none" w:sz="0" w:space="0" w:color="auto"/>
        <w:left w:val="none" w:sz="0" w:space="0" w:color="auto"/>
        <w:bottom w:val="none" w:sz="0" w:space="0" w:color="auto"/>
        <w:right w:val="none" w:sz="0" w:space="0" w:color="auto"/>
      </w:divBdr>
    </w:div>
    <w:div w:id="341901458">
      <w:bodyDiv w:val="1"/>
      <w:marLeft w:val="0"/>
      <w:marRight w:val="0"/>
      <w:marTop w:val="0"/>
      <w:marBottom w:val="0"/>
      <w:divBdr>
        <w:top w:val="none" w:sz="0" w:space="0" w:color="auto"/>
        <w:left w:val="none" w:sz="0" w:space="0" w:color="auto"/>
        <w:bottom w:val="none" w:sz="0" w:space="0" w:color="auto"/>
        <w:right w:val="none" w:sz="0" w:space="0" w:color="auto"/>
      </w:divBdr>
    </w:div>
    <w:div w:id="490291711">
      <w:bodyDiv w:val="1"/>
      <w:marLeft w:val="0"/>
      <w:marRight w:val="0"/>
      <w:marTop w:val="0"/>
      <w:marBottom w:val="0"/>
      <w:divBdr>
        <w:top w:val="none" w:sz="0" w:space="0" w:color="auto"/>
        <w:left w:val="none" w:sz="0" w:space="0" w:color="auto"/>
        <w:bottom w:val="none" w:sz="0" w:space="0" w:color="auto"/>
        <w:right w:val="none" w:sz="0" w:space="0" w:color="auto"/>
      </w:divBdr>
    </w:div>
    <w:div w:id="494960421">
      <w:bodyDiv w:val="1"/>
      <w:marLeft w:val="0"/>
      <w:marRight w:val="0"/>
      <w:marTop w:val="0"/>
      <w:marBottom w:val="0"/>
      <w:divBdr>
        <w:top w:val="none" w:sz="0" w:space="0" w:color="auto"/>
        <w:left w:val="none" w:sz="0" w:space="0" w:color="auto"/>
        <w:bottom w:val="none" w:sz="0" w:space="0" w:color="auto"/>
        <w:right w:val="none" w:sz="0" w:space="0" w:color="auto"/>
      </w:divBdr>
      <w:divsChild>
        <w:div w:id="1355300989">
          <w:marLeft w:val="0"/>
          <w:marRight w:val="0"/>
          <w:marTop w:val="0"/>
          <w:marBottom w:val="0"/>
          <w:divBdr>
            <w:top w:val="none" w:sz="0" w:space="0" w:color="auto"/>
            <w:left w:val="none" w:sz="0" w:space="0" w:color="auto"/>
            <w:bottom w:val="none" w:sz="0" w:space="0" w:color="auto"/>
            <w:right w:val="none" w:sz="0" w:space="0" w:color="auto"/>
          </w:divBdr>
          <w:divsChild>
            <w:div w:id="146896830">
              <w:marLeft w:val="0"/>
              <w:marRight w:val="0"/>
              <w:marTop w:val="0"/>
              <w:marBottom w:val="0"/>
              <w:divBdr>
                <w:top w:val="none" w:sz="0" w:space="0" w:color="auto"/>
                <w:left w:val="none" w:sz="0" w:space="0" w:color="auto"/>
                <w:bottom w:val="none" w:sz="0" w:space="0" w:color="auto"/>
                <w:right w:val="none" w:sz="0" w:space="0" w:color="auto"/>
              </w:divBdr>
              <w:divsChild>
                <w:div w:id="1012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20544">
      <w:bodyDiv w:val="1"/>
      <w:marLeft w:val="0"/>
      <w:marRight w:val="0"/>
      <w:marTop w:val="0"/>
      <w:marBottom w:val="0"/>
      <w:divBdr>
        <w:top w:val="none" w:sz="0" w:space="0" w:color="auto"/>
        <w:left w:val="none" w:sz="0" w:space="0" w:color="auto"/>
        <w:bottom w:val="none" w:sz="0" w:space="0" w:color="auto"/>
        <w:right w:val="none" w:sz="0" w:space="0" w:color="auto"/>
      </w:divBdr>
      <w:divsChild>
        <w:div w:id="705251434">
          <w:marLeft w:val="0"/>
          <w:marRight w:val="0"/>
          <w:marTop w:val="0"/>
          <w:marBottom w:val="0"/>
          <w:divBdr>
            <w:top w:val="none" w:sz="0" w:space="0" w:color="auto"/>
            <w:left w:val="none" w:sz="0" w:space="0" w:color="auto"/>
            <w:bottom w:val="none" w:sz="0" w:space="0" w:color="auto"/>
            <w:right w:val="none" w:sz="0" w:space="0" w:color="auto"/>
          </w:divBdr>
          <w:divsChild>
            <w:div w:id="1744719301">
              <w:marLeft w:val="0"/>
              <w:marRight w:val="0"/>
              <w:marTop w:val="0"/>
              <w:marBottom w:val="0"/>
              <w:divBdr>
                <w:top w:val="none" w:sz="0" w:space="0" w:color="auto"/>
                <w:left w:val="none" w:sz="0" w:space="0" w:color="auto"/>
                <w:bottom w:val="none" w:sz="0" w:space="0" w:color="auto"/>
                <w:right w:val="none" w:sz="0" w:space="0" w:color="auto"/>
              </w:divBdr>
              <w:divsChild>
                <w:div w:id="4635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29137">
      <w:bodyDiv w:val="1"/>
      <w:marLeft w:val="0"/>
      <w:marRight w:val="0"/>
      <w:marTop w:val="0"/>
      <w:marBottom w:val="0"/>
      <w:divBdr>
        <w:top w:val="none" w:sz="0" w:space="0" w:color="auto"/>
        <w:left w:val="none" w:sz="0" w:space="0" w:color="auto"/>
        <w:bottom w:val="none" w:sz="0" w:space="0" w:color="auto"/>
        <w:right w:val="none" w:sz="0" w:space="0" w:color="auto"/>
      </w:divBdr>
    </w:div>
    <w:div w:id="1070424073">
      <w:bodyDiv w:val="1"/>
      <w:marLeft w:val="0"/>
      <w:marRight w:val="0"/>
      <w:marTop w:val="0"/>
      <w:marBottom w:val="0"/>
      <w:divBdr>
        <w:top w:val="none" w:sz="0" w:space="0" w:color="auto"/>
        <w:left w:val="none" w:sz="0" w:space="0" w:color="auto"/>
        <w:bottom w:val="none" w:sz="0" w:space="0" w:color="auto"/>
        <w:right w:val="none" w:sz="0" w:space="0" w:color="auto"/>
      </w:divBdr>
    </w:div>
    <w:div w:id="1396127921">
      <w:bodyDiv w:val="1"/>
      <w:marLeft w:val="0"/>
      <w:marRight w:val="0"/>
      <w:marTop w:val="0"/>
      <w:marBottom w:val="0"/>
      <w:divBdr>
        <w:top w:val="none" w:sz="0" w:space="0" w:color="auto"/>
        <w:left w:val="none" w:sz="0" w:space="0" w:color="auto"/>
        <w:bottom w:val="none" w:sz="0" w:space="0" w:color="auto"/>
        <w:right w:val="none" w:sz="0" w:space="0" w:color="auto"/>
      </w:divBdr>
    </w:div>
    <w:div w:id="1514879486">
      <w:bodyDiv w:val="1"/>
      <w:marLeft w:val="0"/>
      <w:marRight w:val="0"/>
      <w:marTop w:val="0"/>
      <w:marBottom w:val="0"/>
      <w:divBdr>
        <w:top w:val="none" w:sz="0" w:space="0" w:color="auto"/>
        <w:left w:val="none" w:sz="0" w:space="0" w:color="auto"/>
        <w:bottom w:val="none" w:sz="0" w:space="0" w:color="auto"/>
        <w:right w:val="none" w:sz="0" w:space="0" w:color="auto"/>
      </w:divBdr>
    </w:div>
    <w:div w:id="1675760636">
      <w:bodyDiv w:val="1"/>
      <w:marLeft w:val="0"/>
      <w:marRight w:val="0"/>
      <w:marTop w:val="0"/>
      <w:marBottom w:val="0"/>
      <w:divBdr>
        <w:top w:val="none" w:sz="0" w:space="0" w:color="auto"/>
        <w:left w:val="none" w:sz="0" w:space="0" w:color="auto"/>
        <w:bottom w:val="none" w:sz="0" w:space="0" w:color="auto"/>
        <w:right w:val="none" w:sz="0" w:space="0" w:color="auto"/>
      </w:divBdr>
    </w:div>
    <w:div w:id="1763182363">
      <w:bodyDiv w:val="1"/>
      <w:marLeft w:val="0"/>
      <w:marRight w:val="0"/>
      <w:marTop w:val="0"/>
      <w:marBottom w:val="0"/>
      <w:divBdr>
        <w:top w:val="none" w:sz="0" w:space="0" w:color="auto"/>
        <w:left w:val="none" w:sz="0" w:space="0" w:color="auto"/>
        <w:bottom w:val="none" w:sz="0" w:space="0" w:color="auto"/>
        <w:right w:val="none" w:sz="0" w:space="0" w:color="auto"/>
      </w:divBdr>
    </w:div>
    <w:div w:id="1774083501">
      <w:bodyDiv w:val="1"/>
      <w:marLeft w:val="0"/>
      <w:marRight w:val="0"/>
      <w:marTop w:val="0"/>
      <w:marBottom w:val="0"/>
      <w:divBdr>
        <w:top w:val="none" w:sz="0" w:space="0" w:color="auto"/>
        <w:left w:val="none" w:sz="0" w:space="0" w:color="auto"/>
        <w:bottom w:val="none" w:sz="0" w:space="0" w:color="auto"/>
        <w:right w:val="none" w:sz="0" w:space="0" w:color="auto"/>
      </w:divBdr>
      <w:divsChild>
        <w:div w:id="311451881">
          <w:marLeft w:val="0"/>
          <w:marRight w:val="0"/>
          <w:marTop w:val="0"/>
          <w:marBottom w:val="0"/>
          <w:divBdr>
            <w:top w:val="none" w:sz="0" w:space="0" w:color="auto"/>
            <w:left w:val="none" w:sz="0" w:space="0" w:color="auto"/>
            <w:bottom w:val="none" w:sz="0" w:space="0" w:color="auto"/>
            <w:right w:val="none" w:sz="0" w:space="0" w:color="auto"/>
          </w:divBdr>
          <w:divsChild>
            <w:div w:id="142353221">
              <w:marLeft w:val="0"/>
              <w:marRight w:val="0"/>
              <w:marTop w:val="0"/>
              <w:marBottom w:val="0"/>
              <w:divBdr>
                <w:top w:val="none" w:sz="0" w:space="0" w:color="auto"/>
                <w:left w:val="none" w:sz="0" w:space="0" w:color="auto"/>
                <w:bottom w:val="none" w:sz="0" w:space="0" w:color="auto"/>
                <w:right w:val="none" w:sz="0" w:space="0" w:color="auto"/>
              </w:divBdr>
              <w:divsChild>
                <w:div w:id="7941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73910">
      <w:bodyDiv w:val="1"/>
      <w:marLeft w:val="0"/>
      <w:marRight w:val="0"/>
      <w:marTop w:val="0"/>
      <w:marBottom w:val="0"/>
      <w:divBdr>
        <w:top w:val="none" w:sz="0" w:space="0" w:color="auto"/>
        <w:left w:val="none" w:sz="0" w:space="0" w:color="auto"/>
        <w:bottom w:val="none" w:sz="0" w:space="0" w:color="auto"/>
        <w:right w:val="none" w:sz="0" w:space="0" w:color="auto"/>
      </w:divBdr>
    </w:div>
    <w:div w:id="1839736281">
      <w:bodyDiv w:val="1"/>
      <w:marLeft w:val="0"/>
      <w:marRight w:val="0"/>
      <w:marTop w:val="0"/>
      <w:marBottom w:val="0"/>
      <w:divBdr>
        <w:top w:val="none" w:sz="0" w:space="0" w:color="auto"/>
        <w:left w:val="none" w:sz="0" w:space="0" w:color="auto"/>
        <w:bottom w:val="none" w:sz="0" w:space="0" w:color="auto"/>
        <w:right w:val="none" w:sz="0" w:space="0" w:color="auto"/>
      </w:divBdr>
    </w:div>
    <w:div w:id="214122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mounds.at/de" TargetMode="External"/><Relationship Id="rId18" Type="http://schemas.openxmlformats.org/officeDocument/2006/relationships/hyperlink" Target="https://www.bike-sfl.at/en/camps-events" TargetMode="External"/><Relationship Id="rId26" Type="http://schemas.openxmlformats.org/officeDocument/2006/relationships/hyperlink" Target="mailto:a.hangl@serfaus-fiss-ladis.at" TargetMode="External"/><Relationship Id="rId39" Type="http://schemas.openxmlformats.org/officeDocument/2006/relationships/image" Target="media/image6.png"/><Relationship Id="rId21" Type="http://schemas.openxmlformats.org/officeDocument/2006/relationships/hyperlink" Target="https://www.serfaus-fiss-ladis.at/en/Summer-holiday/Families/Summer-Fun-Park-Fiss" TargetMode="External"/><Relationship Id="rId34" Type="http://schemas.openxmlformats.org/officeDocument/2006/relationships/hyperlink" Target="https://www.youtube.com/@serfausfissladis1" TargetMode="External"/><Relationship Id="rId42" Type="http://schemas.openxmlformats.org/officeDocument/2006/relationships/image" Target="media/image8.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erfaus-fiss-ladis.at/en/News-Events/Culinary-autumn/Golden-Fine-Arts" TargetMode="External"/><Relationship Id="rId29" Type="http://schemas.openxmlformats.org/officeDocument/2006/relationships/image" Target="media/image1.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rfaus-fiss-ladis.at/en" TargetMode="External"/><Relationship Id="rId24" Type="http://schemas.openxmlformats.org/officeDocument/2006/relationships/hyperlink" Target="http://www.serfaus-fiss-ladis.at/en/Service/Press" TargetMode="External"/><Relationship Id="rId32" Type="http://schemas.openxmlformats.org/officeDocument/2006/relationships/hyperlink" Target="https://twitter.com/SerfausFissLad" TargetMode="External"/><Relationship Id="rId37" Type="http://schemas.openxmlformats.org/officeDocument/2006/relationships/image" Target="media/image5.png"/><Relationship Id="rId40" Type="http://schemas.openxmlformats.org/officeDocument/2006/relationships/image" Target="media/image7.sv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serfaus-fiss-ladis.at/en/News-Events/Event-schedule/Kunst-am-Berg_ed_1024344" TargetMode="External"/><Relationship Id="rId23" Type="http://schemas.openxmlformats.org/officeDocument/2006/relationships/hyperlink" Target="http://www.serfaus-fiss-ladis.at/en" TargetMode="External"/><Relationship Id="rId28" Type="http://schemas.openxmlformats.org/officeDocument/2006/relationships/hyperlink" Target="https://www.facebook.com/serfausfissladis" TargetMode="External"/><Relationship Id="rId36" Type="http://schemas.openxmlformats.org/officeDocument/2006/relationships/hyperlink" Target="https://www.pinterest.at/serfausfissladis_" TargetMode="External"/><Relationship Id="rId10" Type="http://schemas.openxmlformats.org/officeDocument/2006/relationships/endnotes" Target="endnotes.xml"/><Relationship Id="rId19" Type="http://schemas.openxmlformats.org/officeDocument/2006/relationships/hyperlink" Target="https://www.bike-sfl.at/en/bikeschool/early-rides" TargetMode="External"/><Relationship Id="rId31" Type="http://schemas.openxmlformats.org/officeDocument/2006/relationships/image" Target="media/image2.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erfaus-fiss-ladis.at/en/News-Events/Culinary-autumn" TargetMode="External"/><Relationship Id="rId22" Type="http://schemas.openxmlformats.org/officeDocument/2006/relationships/hyperlink" Target="http://www.serfaus-fiss-ladis.at/en/News-Events/Event-schedule" TargetMode="External"/><Relationship Id="rId27" Type="http://schemas.openxmlformats.org/officeDocument/2006/relationships/hyperlink" Target="http://www.serfaus-fiss-ladis.at/en" TargetMode="External"/><Relationship Id="rId30" Type="http://schemas.openxmlformats.org/officeDocument/2006/relationships/hyperlink" Target="https://www.instagram.com/serfausfissladis" TargetMode="External"/><Relationship Id="rId35" Type="http://schemas.openxmlformats.org/officeDocument/2006/relationships/image" Target="media/image4.jp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erfaus-fiss-ladis.at/en/News-Events/Event-schedule" TargetMode="External"/><Relationship Id="rId17" Type="http://schemas.openxmlformats.org/officeDocument/2006/relationships/hyperlink" Target="https://www.bike-sfl.at/en/bikeschool/bikeschool-offer" TargetMode="External"/><Relationship Id="rId25" Type="http://schemas.openxmlformats.org/officeDocument/2006/relationships/hyperlink" Target="http://www.serfaus-fiss-ladis.at/en" TargetMode="External"/><Relationship Id="rId33" Type="http://schemas.openxmlformats.org/officeDocument/2006/relationships/image" Target="media/image3.jpg"/><Relationship Id="rId38" Type="http://schemas.openxmlformats.org/officeDocument/2006/relationships/hyperlink" Target="https://www.tiktok.com/@serfausfissladis" TargetMode="External"/><Relationship Id="rId46" Type="http://schemas.openxmlformats.org/officeDocument/2006/relationships/footer" Target="footer2.xml"/><Relationship Id="rId20" Type="http://schemas.openxmlformats.org/officeDocument/2006/relationships/hyperlink" Target="https://www.serfaus-fiss-ladis.at/en/News-Events/Event-schedule" TargetMode="External"/><Relationship Id="rId41" Type="http://schemas.openxmlformats.org/officeDocument/2006/relationships/hyperlink" Target="https://www.linkedin.com/company/tvb-serfaus-fiss-lad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03a9586-dcf4-4ad1-ad86-55cf42ac8d8c">
      <Terms xmlns="http://schemas.microsoft.com/office/infopath/2007/PartnerControls"/>
    </lcf76f155ced4ddcb4097134ff3c332f>
    <TaxCatchAll xmlns="07d67046-2746-4afc-9277-6d1413ad6da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95258C67B42444C8E53297A942B3E0B" ma:contentTypeVersion="14" ma:contentTypeDescription="Ein neues Dokument erstellen." ma:contentTypeScope="" ma:versionID="a211f99a43d7b4cd8903d373472d28e7">
  <xsd:schema xmlns:xsd="http://www.w3.org/2001/XMLSchema" xmlns:xs="http://www.w3.org/2001/XMLSchema" xmlns:p="http://schemas.microsoft.com/office/2006/metadata/properties" xmlns:ns2="703a9586-dcf4-4ad1-ad86-55cf42ac8d8c" xmlns:ns3="07d67046-2746-4afc-9277-6d1413ad6da4" targetNamespace="http://schemas.microsoft.com/office/2006/metadata/properties" ma:root="true" ma:fieldsID="e35e01ff1986605da5406927949a5213" ns2:_="" ns3:_="">
    <xsd:import namespace="703a9586-dcf4-4ad1-ad86-55cf42ac8d8c"/>
    <xsd:import namespace="07d67046-2746-4afc-9277-6d1413ad6d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a9586-dcf4-4ad1-ad86-55cf42ac8d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7954724f-2c92-4782-b93f-2f7028b71f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7d67046-2746-4afc-9277-6d1413ad6da4"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2083a6d-84d5-4730-8f01-7d7ca897d689}" ma:internalName="TaxCatchAll" ma:showField="CatchAllData" ma:web="07d67046-2746-4afc-9277-6d1413ad6d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9E2452-9C90-4861-8679-3A7B34457D48}">
  <ds:schemaRefs>
    <ds:schemaRef ds:uri="http://schemas.microsoft.com/office/2006/metadata/properties"/>
    <ds:schemaRef ds:uri="http://schemas.microsoft.com/office/infopath/2007/PartnerControls"/>
    <ds:schemaRef ds:uri="703a9586-dcf4-4ad1-ad86-55cf42ac8d8c"/>
    <ds:schemaRef ds:uri="07d67046-2746-4afc-9277-6d1413ad6da4"/>
  </ds:schemaRefs>
</ds:datastoreItem>
</file>

<file path=customXml/itemProps2.xml><?xml version="1.0" encoding="utf-8"?>
<ds:datastoreItem xmlns:ds="http://schemas.openxmlformats.org/officeDocument/2006/customXml" ds:itemID="{3BF53EB5-309A-4CDE-B289-849F8F7DB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a9586-dcf4-4ad1-ad86-55cf42ac8d8c"/>
    <ds:schemaRef ds:uri="07d67046-2746-4afc-9277-6d1413ad6d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B1F3CE-0044-478A-B197-EC6B56779B1A}">
  <ds:schemaRefs>
    <ds:schemaRef ds:uri="http://schemas.microsoft.com/sharepoint/v3/contenttype/forms"/>
  </ds:schemaRefs>
</ds:datastoreItem>
</file>

<file path=customXml/itemProps4.xml><?xml version="1.0" encoding="utf-8"?>
<ds:datastoreItem xmlns:ds="http://schemas.openxmlformats.org/officeDocument/2006/customXml" ds:itemID="{EA1F1782-9010-4E78-A5C7-0CD6E6182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93</Words>
  <Characters>8151</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07T13:42:00Z</dcterms:created>
  <dcterms:modified xsi:type="dcterms:W3CDTF">2023-07-0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258C67B42444C8E53297A942B3E0B</vt:lpwstr>
  </property>
</Properties>
</file>